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58D" w:rsidRPr="00952808" w:rsidRDefault="00BF5EAB" w:rsidP="00FB658D">
      <w:pPr>
        <w:pStyle w:val="Header"/>
        <w:rPr>
          <w:sz w:val="2"/>
          <w:szCs w:val="2"/>
        </w:rPr>
      </w:pPr>
      <w:r w:rsidRPr="00952808">
        <w:rPr>
          <w:noProof/>
        </w:rPr>
        <w:drawing>
          <wp:anchor distT="0" distB="0" distL="114300" distR="114300" simplePos="0" relativeHeight="251659264" behindDoc="0" locked="0" layoutInCell="1" allowOverlap="1" wp14:anchorId="3377D8FC" wp14:editId="17CBFFCF">
            <wp:simplePos x="0" y="0"/>
            <wp:positionH relativeFrom="column">
              <wp:posOffset>-214630</wp:posOffset>
            </wp:positionH>
            <wp:positionV relativeFrom="paragraph">
              <wp:posOffset>-149860</wp:posOffset>
            </wp:positionV>
            <wp:extent cx="990600" cy="952500"/>
            <wp:effectExtent l="19050" t="0" r="0" b="0"/>
            <wp:wrapTopAndBottom/>
            <wp:docPr id="5" name="Picture 4" descr="C:\Users\PSG\AppData\Local\Microsoft\Windows\Temporary Internet Files\Content.Word\COVER PALASTREN 2014-ED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SG\AppData\Local\Microsoft\Windows\Temporary Internet Files\Content.Word\COVER PALASTREN 2014-EDI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E3157" w:rsidRPr="00952808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8216DE3" wp14:editId="05814E19">
                <wp:simplePos x="0" y="0"/>
                <wp:positionH relativeFrom="column">
                  <wp:posOffset>743585</wp:posOffset>
                </wp:positionH>
                <wp:positionV relativeFrom="paragraph">
                  <wp:posOffset>-387350</wp:posOffset>
                </wp:positionV>
                <wp:extent cx="5242560" cy="13716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4256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580B" w:rsidRPr="00023C42" w:rsidRDefault="0058580B" w:rsidP="0058580B">
                            <w:pPr>
                              <w:pStyle w:val="NoSpacing"/>
                              <w:rPr>
                                <w:rFonts w:ascii="Mistral" w:hAnsi="Mistral"/>
                                <w:sz w:val="40"/>
                              </w:rPr>
                            </w:pPr>
                            <w:r w:rsidRPr="00023C42">
                              <w:rPr>
                                <w:rFonts w:ascii="Mistral" w:hAnsi="Mistral"/>
                                <w:sz w:val="40"/>
                              </w:rPr>
                              <w:t>Jurnal Studi Gender</w:t>
                            </w:r>
                          </w:p>
                          <w:p w:rsidR="0058580B" w:rsidRPr="00255B88" w:rsidRDefault="0058580B" w:rsidP="0058580B">
                            <w:pPr>
                              <w:pStyle w:val="NoSpacing"/>
                              <w:rPr>
                                <w:rFonts w:ascii="Bookman Old Style" w:hAnsi="Bookman Old Style" w:cs="Miriam Fixed"/>
                                <w:noProof/>
                                <w:sz w:val="56"/>
                                <w:lang w:eastAsia="id-ID"/>
                              </w:rPr>
                            </w:pPr>
                            <w:r w:rsidRPr="00255B88">
                              <w:rPr>
                                <w:rFonts w:ascii="Bookman Old Style" w:hAnsi="Bookman Old Style" w:cs="Miriam Fixed"/>
                                <w:noProof/>
                                <w:sz w:val="56"/>
                                <w:lang w:eastAsia="id-ID"/>
                              </w:rPr>
                              <w:t>PALASTREN</w:t>
                            </w:r>
                          </w:p>
                          <w:p w:rsidR="0058580B" w:rsidRDefault="0058580B" w:rsidP="0058580B">
                            <w:pPr>
                              <w:pStyle w:val="NoSpacing"/>
                            </w:pPr>
                            <w:r>
                              <w:t>Pusat Studi Gender (PSG) Sekolah Tinggi Agama Islam Negeri Kudus</w:t>
                            </w:r>
                          </w:p>
                          <w:p w:rsidR="0058580B" w:rsidRDefault="0058580B" w:rsidP="0058580B">
                            <w:pPr>
                              <w:pStyle w:val="NoSpacing"/>
                            </w:pPr>
                            <w:r>
                              <w:t>P-ISSN: 1979-6056; E-ISSN: 2477-5215</w:t>
                            </w:r>
                          </w:p>
                          <w:p w:rsidR="0058580B" w:rsidRPr="00255B88" w:rsidRDefault="0058580B" w:rsidP="0058580B">
                            <w:pPr>
                              <w:pStyle w:val="NoSpacing"/>
                              <w:rPr>
                                <w:rFonts w:ascii="Bookman Old Style" w:hAnsi="Bookman Old Style"/>
                                <w:b/>
                                <w:i/>
                                <w:noProof/>
                                <w:sz w:val="56"/>
                                <w:lang w:eastAsia="id-ID"/>
                              </w:rPr>
                            </w:pPr>
                            <w:r w:rsidRPr="00255B88">
                              <w:rPr>
                                <w:rStyle w:val="Emphasis"/>
                                <w:b/>
                              </w:rPr>
                              <w:t>Terakreditasi Kemenristekdikti SK Nomor: 36a/E/KPT/2016, tanggal 23 Mei 2016</w:t>
                            </w:r>
                          </w:p>
                          <w:p w:rsidR="0058580B" w:rsidRPr="00023C42" w:rsidRDefault="0058580B" w:rsidP="0058580B">
                            <w:pPr>
                              <w:pStyle w:val="NoSpacing"/>
                              <w:rPr>
                                <w:rFonts w:ascii="Bookman Old Style" w:hAnsi="Bookman Old Style"/>
                                <w:noProof/>
                                <w:sz w:val="56"/>
                                <w:lang w:eastAsia="id-ID"/>
                              </w:rPr>
                            </w:pPr>
                          </w:p>
                          <w:p w:rsidR="0058580B" w:rsidRDefault="0058580B" w:rsidP="0058580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58.55pt;margin-top:-30.5pt;width:412.8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" strokecolor="white [3212]">
                <v:textbox>
                  <w:txbxContent>
                    <w:p w:rsidR="0058580B" w:rsidRPr="00023C42" w:rsidRDefault="0058580B" w:rsidP="0058580B">
                      <w:pPr>
                        <w:pStyle w:val="NoSpacing"/>
                        <w:rPr>
                          <w:rFonts w:ascii="Mistral" w:hAnsi="Mistral"/>
                          <w:sz w:val="40"/>
                        </w:rPr>
                      </w:pPr>
                      <w:r w:rsidRPr="00023C42">
                        <w:rPr>
                          <w:rFonts w:ascii="Mistral" w:hAnsi="Mistral"/>
                          <w:sz w:val="40"/>
                        </w:rPr>
                        <w:t>Jurnal Studi Gender</w:t>
                      </w:r>
                    </w:p>
                    <w:p w:rsidR="0058580B" w:rsidRPr="00255B88" w:rsidRDefault="0058580B" w:rsidP="0058580B">
                      <w:pPr>
                        <w:pStyle w:val="NoSpacing"/>
                        <w:rPr>
                          <w:rFonts w:ascii="Bookman Old Style" w:hAnsi="Bookman Old Style" w:cs="Miriam Fixed"/>
                          <w:noProof/>
                          <w:sz w:val="56"/>
                          <w:lang w:eastAsia="id-ID"/>
                        </w:rPr>
                      </w:pPr>
                      <w:r w:rsidRPr="00255B88">
                        <w:rPr>
                          <w:rFonts w:ascii="Bookman Old Style" w:hAnsi="Bookman Old Style" w:cs="Miriam Fixed"/>
                          <w:noProof/>
                          <w:sz w:val="56"/>
                          <w:lang w:eastAsia="id-ID"/>
                        </w:rPr>
                        <w:t>PALASTREN</w:t>
                      </w:r>
                    </w:p>
                    <w:p w:rsidR="0058580B" w:rsidRDefault="0058580B" w:rsidP="0058580B">
                      <w:pPr>
                        <w:pStyle w:val="NoSpacing"/>
                      </w:pPr>
                      <w:r>
                        <w:t>Pusat Studi Gender (PSG) Sekolah Tinggi Agama Islam Negeri Kudus</w:t>
                      </w:r>
                    </w:p>
                    <w:p w:rsidR="0058580B" w:rsidRDefault="0058580B" w:rsidP="0058580B">
                      <w:pPr>
                        <w:pStyle w:val="NoSpacing"/>
                      </w:pPr>
                      <w:r>
                        <w:t>P-ISSN: 1979-6056; E-ISSN: 2477-5215</w:t>
                      </w:r>
                    </w:p>
                    <w:p w:rsidR="0058580B" w:rsidRPr="00255B88" w:rsidRDefault="0058580B" w:rsidP="0058580B">
                      <w:pPr>
                        <w:pStyle w:val="NoSpacing"/>
                        <w:rPr>
                          <w:rFonts w:ascii="Bookman Old Style" w:hAnsi="Bookman Old Style"/>
                          <w:b/>
                          <w:i/>
                          <w:noProof/>
                          <w:sz w:val="56"/>
                          <w:lang w:eastAsia="id-ID"/>
                        </w:rPr>
                      </w:pPr>
                      <w:r w:rsidRPr="00255B88">
                        <w:rPr>
                          <w:rStyle w:val="Emphasis"/>
                          <w:b/>
                        </w:rPr>
                        <w:t>Terakreditasi Kemenristekdikti SK Nomor: 36a/E/KPT/2016, tanggal 23 Mei 2016</w:t>
                      </w:r>
                    </w:p>
                    <w:p w:rsidR="0058580B" w:rsidRPr="00023C42" w:rsidRDefault="0058580B" w:rsidP="0058580B">
                      <w:pPr>
                        <w:pStyle w:val="NoSpacing"/>
                        <w:rPr>
                          <w:rFonts w:ascii="Bookman Old Style" w:hAnsi="Bookman Old Style"/>
                          <w:noProof/>
                          <w:sz w:val="56"/>
                          <w:lang w:eastAsia="id-ID"/>
                        </w:rPr>
                      </w:pPr>
                    </w:p>
                    <w:p w:rsidR="0058580B" w:rsidRDefault="0058580B" w:rsidP="0058580B"/>
                  </w:txbxContent>
                </v:textbox>
              </v:rect>
            </w:pict>
          </mc:Fallback>
        </mc:AlternateContent>
      </w:r>
    </w:p>
    <w:p w:rsidR="00FB658D" w:rsidRPr="00952808" w:rsidRDefault="00FB658D" w:rsidP="00FB658D">
      <w:pPr>
        <w:pStyle w:val="Header"/>
      </w:pPr>
    </w:p>
    <w:p w:rsidR="00882952" w:rsidRPr="00952808" w:rsidRDefault="00882952" w:rsidP="00882952">
      <w:pPr>
        <w:rPr>
          <w:sz w:val="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971"/>
        <w:gridCol w:w="283"/>
        <w:gridCol w:w="6709"/>
      </w:tblGrid>
      <w:tr w:rsidR="00952808" w:rsidRPr="00952808" w:rsidTr="0046687E">
        <w:tc>
          <w:tcPr>
            <w:tcW w:w="1985" w:type="dxa"/>
          </w:tcPr>
          <w:p w:rsidR="00882952" w:rsidRPr="00952808" w:rsidRDefault="00882952" w:rsidP="0046687E">
            <w:r w:rsidRPr="00952808">
              <w:t>JUDUL</w:t>
            </w:r>
          </w:p>
          <w:p w:rsidR="00882952" w:rsidRPr="00952808" w:rsidRDefault="00882952" w:rsidP="0046687E">
            <w:pPr>
              <w:ind w:firstLine="720"/>
            </w:pPr>
          </w:p>
        </w:tc>
        <w:tc>
          <w:tcPr>
            <w:tcW w:w="283" w:type="dxa"/>
          </w:tcPr>
          <w:p w:rsidR="00882952" w:rsidRPr="00952808" w:rsidRDefault="00882952" w:rsidP="0046687E">
            <w:r w:rsidRPr="00952808">
              <w:t>:</w:t>
            </w:r>
          </w:p>
        </w:tc>
        <w:tc>
          <w:tcPr>
            <w:tcW w:w="7230" w:type="dxa"/>
          </w:tcPr>
          <w:p w:rsidR="00A07583" w:rsidRPr="00952808" w:rsidRDefault="00A07583" w:rsidP="000C3A48">
            <w:pPr>
              <w:tabs>
                <w:tab w:val="left" w:pos="4159"/>
              </w:tabs>
              <w:spacing w:line="276" w:lineRule="auto"/>
              <w:jc w:val="both"/>
              <w:rPr>
                <w:b/>
              </w:rPr>
            </w:pPr>
            <w:r w:rsidRPr="00952808">
              <w:rPr>
                <w:b/>
              </w:rPr>
              <w:t>PEREMPUAN DAN LIMINALITAS PERDAMAIAN</w:t>
            </w:r>
          </w:p>
          <w:p w:rsidR="00882952" w:rsidRPr="00952808" w:rsidRDefault="00A07583" w:rsidP="000C3A48">
            <w:pPr>
              <w:spacing w:line="276" w:lineRule="auto"/>
              <w:jc w:val="both"/>
              <w:rPr>
                <w:b/>
              </w:rPr>
            </w:pPr>
            <w:r w:rsidRPr="00952808">
              <w:rPr>
                <w:b/>
              </w:rPr>
              <w:t>Hubungan Islam-Kristen dalam</w:t>
            </w:r>
            <w:r w:rsidR="007A759C" w:rsidRPr="00952808">
              <w:rPr>
                <w:b/>
              </w:rPr>
              <w:t xml:space="preserve"> </w:t>
            </w:r>
            <w:r w:rsidRPr="00952808">
              <w:rPr>
                <w:b/>
              </w:rPr>
              <w:t>Liminalitas</w:t>
            </w:r>
            <w:r w:rsidR="007A759C" w:rsidRPr="00952808">
              <w:rPr>
                <w:b/>
              </w:rPr>
              <w:t xml:space="preserve"> </w:t>
            </w:r>
            <w:r w:rsidRPr="00952808">
              <w:rPr>
                <w:b/>
              </w:rPr>
              <w:t>Simbolik</w:t>
            </w:r>
            <w:r w:rsidR="007A759C" w:rsidRPr="00952808">
              <w:rPr>
                <w:b/>
              </w:rPr>
              <w:t xml:space="preserve"> </w:t>
            </w:r>
            <w:r w:rsidRPr="00952808">
              <w:rPr>
                <w:b/>
              </w:rPr>
              <w:t>Kain</w:t>
            </w:r>
            <w:r w:rsidR="007A759C" w:rsidRPr="00952808">
              <w:rPr>
                <w:b/>
              </w:rPr>
              <w:t xml:space="preserve"> </w:t>
            </w:r>
            <w:r w:rsidRPr="00952808">
              <w:rPr>
                <w:b/>
              </w:rPr>
              <w:t>Gandong di Maluku</w:t>
            </w:r>
          </w:p>
          <w:p w:rsidR="00145625" w:rsidRPr="00952808" w:rsidRDefault="00145625" w:rsidP="00A07583">
            <w:pPr>
              <w:jc w:val="both"/>
              <w:rPr>
                <w:lang w:val="id-ID"/>
              </w:rPr>
            </w:pPr>
          </w:p>
          <w:p w:rsidR="00882952" w:rsidRPr="00952808" w:rsidRDefault="00882952" w:rsidP="00A07583">
            <w:pPr>
              <w:jc w:val="both"/>
              <w:rPr>
                <w:lang w:val="id-ID"/>
              </w:rPr>
            </w:pPr>
          </w:p>
        </w:tc>
      </w:tr>
      <w:tr w:rsidR="00882952" w:rsidRPr="00952808" w:rsidTr="0046687E">
        <w:tc>
          <w:tcPr>
            <w:tcW w:w="1985" w:type="dxa"/>
          </w:tcPr>
          <w:p w:rsidR="00882952" w:rsidRPr="00952808" w:rsidRDefault="00882952" w:rsidP="0046687E">
            <w:r w:rsidRPr="00952808">
              <w:t>NOMOR/KODE</w:t>
            </w:r>
          </w:p>
        </w:tc>
        <w:tc>
          <w:tcPr>
            <w:tcW w:w="283" w:type="dxa"/>
          </w:tcPr>
          <w:p w:rsidR="00882952" w:rsidRPr="00952808" w:rsidRDefault="00882952" w:rsidP="0046687E">
            <w:r w:rsidRPr="00952808">
              <w:t>:</w:t>
            </w:r>
          </w:p>
        </w:tc>
        <w:tc>
          <w:tcPr>
            <w:tcW w:w="7230" w:type="dxa"/>
          </w:tcPr>
          <w:p w:rsidR="00882952" w:rsidRPr="00952808" w:rsidRDefault="00882952" w:rsidP="00A07583">
            <w:pPr>
              <w:jc w:val="both"/>
            </w:pPr>
          </w:p>
        </w:tc>
      </w:tr>
    </w:tbl>
    <w:p w:rsidR="00882952" w:rsidRPr="00952808" w:rsidRDefault="00882952" w:rsidP="00882952"/>
    <w:tbl>
      <w:tblPr>
        <w:tblW w:w="98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456"/>
        <w:gridCol w:w="948"/>
        <w:gridCol w:w="284"/>
        <w:gridCol w:w="419"/>
        <w:gridCol w:w="2733"/>
        <w:gridCol w:w="1701"/>
        <w:gridCol w:w="2693"/>
      </w:tblGrid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  <w:r w:rsidRPr="00952808">
              <w:rPr>
                <w:b/>
              </w:rPr>
              <w:t>NO</w:t>
            </w:r>
          </w:p>
        </w:tc>
        <w:tc>
          <w:tcPr>
            <w:tcW w:w="4840" w:type="dxa"/>
            <w:gridSpan w:val="5"/>
          </w:tcPr>
          <w:p w:rsidR="00882952" w:rsidRPr="00952808" w:rsidRDefault="00882952" w:rsidP="0046687E">
            <w:pPr>
              <w:spacing w:line="400" w:lineRule="exact"/>
              <w:jc w:val="center"/>
            </w:pPr>
            <w:r w:rsidRPr="00952808">
              <w:rPr>
                <w:b/>
              </w:rPr>
              <w:t>PERTANYAAN</w:t>
            </w:r>
          </w:p>
        </w:tc>
        <w:tc>
          <w:tcPr>
            <w:tcW w:w="1701" w:type="dxa"/>
          </w:tcPr>
          <w:p w:rsidR="00882952" w:rsidRPr="00952808" w:rsidRDefault="00882952" w:rsidP="0046687E">
            <w:pPr>
              <w:spacing w:line="400" w:lineRule="exact"/>
            </w:pPr>
            <w:r w:rsidRPr="00952808">
              <w:rPr>
                <w:b/>
              </w:rPr>
              <w:t>PENILAIAN</w:t>
            </w:r>
          </w:p>
        </w:tc>
        <w:tc>
          <w:tcPr>
            <w:tcW w:w="2693" w:type="dxa"/>
          </w:tcPr>
          <w:p w:rsidR="00882952" w:rsidRPr="00952808" w:rsidRDefault="00882952" w:rsidP="0046687E">
            <w:pPr>
              <w:spacing w:line="400" w:lineRule="exact"/>
              <w:jc w:val="center"/>
              <w:rPr>
                <w:b/>
                <w:lang w:val="id-ID"/>
              </w:rPr>
            </w:pPr>
            <w:r w:rsidRPr="00952808">
              <w:rPr>
                <w:b/>
              </w:rPr>
              <w:t>KET</w:t>
            </w: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  <w:rPr>
                <w:b/>
                <w:bCs/>
              </w:rPr>
            </w:pPr>
            <w:r w:rsidRPr="00952808">
              <w:rPr>
                <w:b/>
                <w:bCs/>
              </w:rPr>
              <w:t>A</w:t>
            </w:r>
          </w:p>
        </w:tc>
        <w:tc>
          <w:tcPr>
            <w:tcW w:w="4840" w:type="dxa"/>
            <w:gridSpan w:val="5"/>
          </w:tcPr>
          <w:p w:rsidR="00882952" w:rsidRPr="00952808" w:rsidRDefault="00882952" w:rsidP="0046687E">
            <w:pPr>
              <w:spacing w:line="400" w:lineRule="exact"/>
              <w:rPr>
                <w:b/>
                <w:bCs/>
              </w:rPr>
            </w:pPr>
            <w:r w:rsidRPr="00952808">
              <w:rPr>
                <w:b/>
                <w:bCs/>
              </w:rPr>
              <w:t>ASPEK METODOLOGI</w:t>
            </w:r>
          </w:p>
        </w:tc>
        <w:tc>
          <w:tcPr>
            <w:tcW w:w="1701" w:type="dxa"/>
          </w:tcPr>
          <w:p w:rsidR="00882952" w:rsidRPr="00952808" w:rsidRDefault="00882952" w:rsidP="0046687E">
            <w:pPr>
              <w:spacing w:line="400" w:lineRule="exact"/>
              <w:rPr>
                <w:b/>
                <w:bCs/>
              </w:rPr>
            </w:pPr>
          </w:p>
        </w:tc>
        <w:tc>
          <w:tcPr>
            <w:tcW w:w="2693" w:type="dxa"/>
          </w:tcPr>
          <w:p w:rsidR="00882952" w:rsidRPr="00952808" w:rsidRDefault="00882952" w:rsidP="0046687E">
            <w:pPr>
              <w:spacing w:line="400" w:lineRule="exact"/>
              <w:rPr>
                <w:b/>
                <w:bCs/>
              </w:rPr>
            </w:pP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  <w:r w:rsidRPr="00952808">
              <w:t>1</w:t>
            </w:r>
          </w:p>
        </w:tc>
        <w:tc>
          <w:tcPr>
            <w:tcW w:w="4384" w:type="dxa"/>
            <w:gridSpan w:val="4"/>
          </w:tcPr>
          <w:p w:rsidR="00882952" w:rsidRPr="00952808" w:rsidRDefault="00882952" w:rsidP="001B3F8B">
            <w:pPr>
              <w:spacing w:line="400" w:lineRule="exact"/>
              <w:jc w:val="both"/>
            </w:pPr>
            <w:r w:rsidRPr="00952808">
              <w:t>Apakah</w:t>
            </w:r>
            <w:r w:rsidR="007A759C" w:rsidRPr="00952808">
              <w:t xml:space="preserve"> </w:t>
            </w:r>
            <w:r w:rsidRPr="00952808">
              <w:rPr>
                <w:b/>
                <w:bCs/>
              </w:rPr>
              <w:t>judul</w:t>
            </w:r>
            <w:r w:rsidR="007A759C" w:rsidRPr="00952808">
              <w:rPr>
                <w:b/>
                <w:bCs/>
              </w:rPr>
              <w:t xml:space="preserve"> </w:t>
            </w:r>
            <w:r w:rsidRPr="00952808">
              <w:t>sudah</w:t>
            </w:r>
            <w:r w:rsidR="006556AD" w:rsidRPr="00952808">
              <w:t xml:space="preserve"> </w:t>
            </w:r>
            <w:r w:rsidRPr="00952808">
              <w:t>tepat, ringkas</w:t>
            </w:r>
            <w:r w:rsidR="007A759C" w:rsidRPr="00952808">
              <w:t xml:space="preserve"> </w:t>
            </w:r>
            <w:r w:rsidRPr="00952808">
              <w:t>dan</w:t>
            </w:r>
            <w:r w:rsidR="007A759C" w:rsidRPr="00952808">
              <w:t xml:space="preserve"> </w:t>
            </w:r>
            <w:r w:rsidRPr="00952808">
              <w:t>betul-betul</w:t>
            </w:r>
            <w:r w:rsidR="007A759C" w:rsidRPr="00952808">
              <w:t xml:space="preserve"> </w:t>
            </w:r>
            <w:r w:rsidRPr="00952808">
              <w:t>sesuai</w:t>
            </w:r>
            <w:r w:rsidR="007A759C" w:rsidRPr="00952808">
              <w:t xml:space="preserve"> </w:t>
            </w:r>
            <w:r w:rsidRPr="00952808">
              <w:t>dengan</w:t>
            </w:r>
            <w:r w:rsidR="007A759C" w:rsidRPr="00952808">
              <w:t xml:space="preserve"> </w:t>
            </w:r>
            <w:r w:rsidRPr="00952808">
              <w:t>keseluruhan</w:t>
            </w:r>
            <w:r w:rsidR="007A759C" w:rsidRPr="00952808">
              <w:t xml:space="preserve"> </w:t>
            </w:r>
            <w:r w:rsidRPr="00952808">
              <w:t>isi</w:t>
            </w:r>
            <w:r w:rsidR="007A759C" w:rsidRPr="00952808">
              <w:t xml:space="preserve"> </w:t>
            </w:r>
            <w:r w:rsidRPr="00952808">
              <w:t>naskah?</w:t>
            </w:r>
          </w:p>
        </w:tc>
        <w:tc>
          <w:tcPr>
            <w:tcW w:w="1701" w:type="dxa"/>
          </w:tcPr>
          <w:p w:rsidR="00882952" w:rsidRPr="00952808" w:rsidRDefault="00B9299C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B9299C" w:rsidP="0046687E">
            <w:pPr>
              <w:spacing w:line="400" w:lineRule="exact"/>
            </w:pPr>
            <w:r w:rsidRPr="00952808">
              <w:t>Penulis</w:t>
            </w:r>
            <w:r w:rsidR="006F41B7" w:rsidRPr="00952808">
              <w:t xml:space="preserve"> </w:t>
            </w:r>
            <w:r w:rsidRPr="00952808">
              <w:t>harus</w:t>
            </w:r>
            <w:r w:rsidR="007A759C" w:rsidRPr="00952808">
              <w:t xml:space="preserve"> </w:t>
            </w:r>
            <w:r w:rsidRPr="00952808">
              <w:t>benar-benar</w:t>
            </w:r>
            <w:r w:rsidR="007A759C" w:rsidRPr="00952808">
              <w:t xml:space="preserve"> </w:t>
            </w:r>
            <w:r w:rsidRPr="00952808">
              <w:t>bisa</w:t>
            </w:r>
            <w:r w:rsidR="007A759C" w:rsidRPr="00952808">
              <w:t xml:space="preserve"> </w:t>
            </w:r>
            <w:r w:rsidRPr="00952808">
              <w:t>memfokuskan</w:t>
            </w:r>
            <w:r w:rsidR="007A759C" w:rsidRPr="00952808">
              <w:t xml:space="preserve"> </w:t>
            </w:r>
            <w:r w:rsidRPr="00952808">
              <w:t>pemahaman</w:t>
            </w:r>
            <w:r w:rsidR="007A759C" w:rsidRPr="00952808">
              <w:t xml:space="preserve"> </w:t>
            </w:r>
            <w:r w:rsidRPr="00952808">
              <w:t>tentang</w:t>
            </w:r>
            <w:r w:rsidR="007A759C" w:rsidRPr="00952808">
              <w:t xml:space="preserve"> </w:t>
            </w:r>
            <w:r w:rsidRPr="00952808">
              <w:t>topik yang akan</w:t>
            </w:r>
            <w:r w:rsidR="007A759C" w:rsidRPr="00952808">
              <w:t xml:space="preserve"> </w:t>
            </w:r>
            <w:r w:rsidRPr="00952808">
              <w:t>diteliti, itu</w:t>
            </w:r>
            <w:r w:rsidR="007A759C" w:rsidRPr="00952808">
              <w:t xml:space="preserve"> </w:t>
            </w:r>
            <w:r w:rsidRPr="00952808">
              <w:t>bisa</w:t>
            </w:r>
            <w:r w:rsidR="007A759C" w:rsidRPr="00952808">
              <w:t xml:space="preserve"> </w:t>
            </w:r>
            <w:r w:rsidRPr="00952808">
              <w:t>terlihat</w:t>
            </w:r>
            <w:r w:rsidR="007A759C" w:rsidRPr="00952808">
              <w:t xml:space="preserve"> </w:t>
            </w:r>
            <w:r w:rsidRPr="00952808">
              <w:t>dari</w:t>
            </w:r>
            <w:r w:rsidR="007A759C" w:rsidRPr="00952808">
              <w:t xml:space="preserve"> </w:t>
            </w:r>
            <w:r w:rsidRPr="00952808">
              <w:t>judul yang dibuat: mau</w:t>
            </w:r>
            <w:r w:rsidR="007A759C" w:rsidRPr="00952808">
              <w:t xml:space="preserve"> </w:t>
            </w:r>
            <w:r w:rsidRPr="00952808">
              <w:t>bicara</w:t>
            </w:r>
            <w:r w:rsidR="007A759C" w:rsidRPr="00952808">
              <w:t xml:space="preserve"> </w:t>
            </w:r>
            <w:r w:rsidRPr="00952808">
              <w:t>liminalitas, liminalitas</w:t>
            </w:r>
            <w:r w:rsidR="007A759C" w:rsidRPr="00952808">
              <w:t xml:space="preserve"> </w:t>
            </w:r>
            <w:r w:rsidRPr="00952808">
              <w:t>perdamaian</w:t>
            </w:r>
            <w:r w:rsidR="007A759C" w:rsidRPr="00952808">
              <w:t xml:space="preserve"> </w:t>
            </w:r>
            <w:r w:rsidRPr="00952808">
              <w:t>atau</w:t>
            </w:r>
            <w:r w:rsidR="007A759C" w:rsidRPr="00952808">
              <w:t xml:space="preserve"> </w:t>
            </w:r>
            <w:r w:rsidRPr="00952808">
              <w:t>liminalitas</w:t>
            </w:r>
            <w:r w:rsidR="007A759C" w:rsidRPr="00952808">
              <w:t xml:space="preserve"> </w:t>
            </w:r>
            <w:r w:rsidRPr="00952808">
              <w:t>simbolik. Ini</w:t>
            </w:r>
            <w:r w:rsidR="007A759C" w:rsidRPr="00952808">
              <w:t xml:space="preserve"> </w:t>
            </w:r>
            <w:r w:rsidRPr="00952808">
              <w:t>akan</w:t>
            </w:r>
            <w:r w:rsidR="007A759C" w:rsidRPr="00952808">
              <w:t xml:space="preserve"> </w:t>
            </w:r>
            <w:r w:rsidRPr="00952808">
              <w:t>memudahkan</w:t>
            </w:r>
            <w:r w:rsidR="007A759C" w:rsidRPr="00952808">
              <w:t xml:space="preserve"> </w:t>
            </w:r>
            <w:r w:rsidRPr="00952808">
              <w:t>dalam</w:t>
            </w:r>
            <w:r w:rsidR="007A759C" w:rsidRPr="00952808">
              <w:t xml:space="preserve"> </w:t>
            </w:r>
            <w:r w:rsidRPr="00952808">
              <w:t>uraian</w:t>
            </w:r>
            <w:r w:rsidR="007A759C" w:rsidRPr="00952808">
              <w:t xml:space="preserve"> </w:t>
            </w:r>
            <w:r w:rsidRPr="00952808">
              <w:t>selanjutnya</w:t>
            </w:r>
            <w:r w:rsidR="00802FA1" w:rsidRPr="00952808">
              <w:t xml:space="preserve">. </w:t>
            </w:r>
            <w:r w:rsidR="00B761B7" w:rsidRPr="00952808">
              <w:t>Sebaiknya</w:t>
            </w:r>
            <w:r w:rsidR="007A759C" w:rsidRPr="00952808">
              <w:t xml:space="preserve"> </w:t>
            </w:r>
            <w:r w:rsidR="00B761B7" w:rsidRPr="00952808">
              <w:t>jangan</w:t>
            </w:r>
            <w:r w:rsidR="007A759C" w:rsidRPr="00952808">
              <w:t xml:space="preserve"> </w:t>
            </w:r>
            <w:r w:rsidR="00B761B7" w:rsidRPr="00952808">
              <w:t>mengulang</w:t>
            </w:r>
            <w:r w:rsidR="007A759C" w:rsidRPr="00952808">
              <w:t xml:space="preserve"> </w:t>
            </w:r>
            <w:r w:rsidR="00B761B7" w:rsidRPr="00952808">
              <w:t>istilah yang dipakai di dalam</w:t>
            </w:r>
            <w:r w:rsidR="007A759C" w:rsidRPr="00952808">
              <w:t xml:space="preserve"> </w:t>
            </w:r>
            <w:r w:rsidR="00B761B7" w:rsidRPr="00952808">
              <w:t>judul</w:t>
            </w:r>
            <w:r w:rsidR="007A759C" w:rsidRPr="00952808">
              <w:t>.</w:t>
            </w: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  <w:r w:rsidRPr="00952808">
              <w:t>2</w:t>
            </w:r>
          </w:p>
        </w:tc>
        <w:tc>
          <w:tcPr>
            <w:tcW w:w="4384" w:type="dxa"/>
            <w:gridSpan w:val="4"/>
          </w:tcPr>
          <w:p w:rsidR="00882952" w:rsidRPr="00952808" w:rsidRDefault="00882952" w:rsidP="0046687E">
            <w:pPr>
              <w:spacing w:line="400" w:lineRule="exact"/>
              <w:jc w:val="both"/>
            </w:pPr>
            <w:r w:rsidRPr="00952808">
              <w:t>Apakah</w:t>
            </w:r>
            <w:r w:rsidR="007A759C" w:rsidRPr="00952808">
              <w:t xml:space="preserve"> </w:t>
            </w:r>
            <w:r w:rsidRPr="00952808">
              <w:rPr>
                <w:b/>
                <w:bCs/>
              </w:rPr>
              <w:t>abstrak</w:t>
            </w:r>
            <w:r w:rsidR="007A759C" w:rsidRPr="00952808">
              <w:rPr>
                <w:b/>
                <w:bCs/>
              </w:rPr>
              <w:t xml:space="preserve"> </w:t>
            </w:r>
            <w:r w:rsidRPr="00952808">
              <w:t>telah</w:t>
            </w:r>
            <w:r w:rsidR="007A759C" w:rsidRPr="00952808">
              <w:t xml:space="preserve"> </w:t>
            </w:r>
            <w:r w:rsidRPr="00952808">
              <w:t>merangkum</w:t>
            </w:r>
            <w:r w:rsidR="007A759C" w:rsidRPr="00952808">
              <w:t xml:space="preserve"> </w:t>
            </w:r>
            <w:r w:rsidRPr="00952808">
              <w:t>secara</w:t>
            </w:r>
            <w:r w:rsidR="007A759C" w:rsidRPr="00952808">
              <w:t xml:space="preserve"> </w:t>
            </w:r>
            <w:r w:rsidRPr="00952808">
              <w:t>singkat</w:t>
            </w:r>
            <w:r w:rsidR="007A759C" w:rsidRPr="00952808">
              <w:t xml:space="preserve"> </w:t>
            </w:r>
            <w:r w:rsidRPr="00952808">
              <w:t>dan</w:t>
            </w:r>
            <w:r w:rsidR="007A759C" w:rsidRPr="00952808">
              <w:t xml:space="preserve"> </w:t>
            </w:r>
            <w:r w:rsidRPr="00952808">
              <w:t>jelas</w:t>
            </w:r>
            <w:r w:rsidR="007A759C" w:rsidRPr="00952808">
              <w:t xml:space="preserve"> </w:t>
            </w:r>
            <w:r w:rsidRPr="00952808">
              <w:t>tentang</w:t>
            </w:r>
            <w:r w:rsidR="007A759C" w:rsidRPr="00952808">
              <w:t xml:space="preserve"> </w:t>
            </w:r>
            <w:r w:rsidRPr="00952808">
              <w:t>tujuan</w:t>
            </w:r>
            <w:r w:rsidR="007A759C" w:rsidRPr="00952808">
              <w:t xml:space="preserve"> </w:t>
            </w:r>
            <w:r w:rsidRPr="00952808">
              <w:t>dan</w:t>
            </w:r>
            <w:r w:rsidR="007A759C" w:rsidRPr="00952808">
              <w:t xml:space="preserve"> </w:t>
            </w:r>
            <w:r w:rsidRPr="00952808">
              <w:t>lingkup</w:t>
            </w:r>
            <w:r w:rsidR="007A759C" w:rsidRPr="00952808">
              <w:t xml:space="preserve"> </w:t>
            </w:r>
            <w:r w:rsidRPr="00952808">
              <w:t>penelitian, metode yang digunakan, ringkasan</w:t>
            </w:r>
            <w:r w:rsidR="007A759C" w:rsidRPr="00952808">
              <w:t xml:space="preserve"> </w:t>
            </w:r>
            <w:r w:rsidRPr="00952808">
              <w:t>hasil, dan</w:t>
            </w:r>
            <w:r w:rsidR="007A759C" w:rsidRPr="00952808">
              <w:t xml:space="preserve"> </w:t>
            </w:r>
            <w:r w:rsidRPr="00952808">
              <w:t>simpulan?</w:t>
            </w:r>
          </w:p>
        </w:tc>
        <w:tc>
          <w:tcPr>
            <w:tcW w:w="1701" w:type="dxa"/>
          </w:tcPr>
          <w:p w:rsidR="00882952" w:rsidRPr="00952808" w:rsidRDefault="00FB7C99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FB7C99" w:rsidP="0046687E">
            <w:pPr>
              <w:spacing w:line="400" w:lineRule="exact"/>
            </w:pPr>
            <w:r w:rsidRPr="00952808">
              <w:t>Perlu</w:t>
            </w:r>
            <w:r w:rsidR="007A759C" w:rsidRPr="00952808">
              <w:t xml:space="preserve"> </w:t>
            </w:r>
            <w:r w:rsidRPr="00952808">
              <w:t>penjelasan yang lebih</w:t>
            </w:r>
            <w:r w:rsidR="007A759C" w:rsidRPr="00952808">
              <w:t xml:space="preserve"> </w:t>
            </w:r>
            <w:r w:rsidRPr="00952808">
              <w:t>detai</w:t>
            </w:r>
            <w:r w:rsidR="007A759C" w:rsidRPr="00952808">
              <w:t xml:space="preserve">l </w:t>
            </w:r>
            <w:r w:rsidRPr="00952808">
              <w:t>tentang</w:t>
            </w:r>
            <w:r w:rsidR="007A759C" w:rsidRPr="00952808">
              <w:t xml:space="preserve"> </w:t>
            </w:r>
            <w:r w:rsidRPr="00952808">
              <w:t>tujuan</w:t>
            </w:r>
            <w:r w:rsidR="007A759C" w:rsidRPr="00952808">
              <w:t xml:space="preserve"> </w:t>
            </w:r>
            <w:r w:rsidRPr="00952808">
              <w:t>penelitian</w:t>
            </w:r>
            <w:r w:rsidR="007A759C" w:rsidRPr="00952808">
              <w:t xml:space="preserve"> </w:t>
            </w:r>
            <w:r w:rsidRPr="00952808">
              <w:t>juga</w:t>
            </w:r>
            <w:r w:rsidR="007A759C" w:rsidRPr="00952808">
              <w:t xml:space="preserve"> </w:t>
            </w:r>
            <w:r w:rsidRPr="00952808">
              <w:t>metode yang digunakan.</w:t>
            </w:r>
          </w:p>
          <w:p w:rsidR="00FB7C99" w:rsidRPr="00952808" w:rsidRDefault="00FB7C99" w:rsidP="007A759C">
            <w:pPr>
              <w:spacing w:line="400" w:lineRule="exact"/>
            </w:pPr>
            <w:r w:rsidRPr="00952808">
              <w:t>Abstrak</w:t>
            </w:r>
            <w:r w:rsidR="007A759C" w:rsidRPr="00952808">
              <w:t xml:space="preserve"> dalam B.I</w:t>
            </w:r>
            <w:r w:rsidRPr="00952808">
              <w:t>nggris</w:t>
            </w:r>
            <w:r w:rsidR="007A759C" w:rsidRPr="00952808">
              <w:t xml:space="preserve"> </w:t>
            </w:r>
            <w:r w:rsidRPr="00952808">
              <w:t>masih</w:t>
            </w:r>
            <w:r w:rsidR="007A759C" w:rsidRPr="00952808">
              <w:t xml:space="preserve"> </w:t>
            </w:r>
            <w:r w:rsidRPr="00952808">
              <w:t>perlu</w:t>
            </w:r>
            <w:r w:rsidR="007A759C" w:rsidRPr="00952808">
              <w:t xml:space="preserve"> </w:t>
            </w:r>
            <w:r w:rsidRPr="00952808">
              <w:t>direvisi</w:t>
            </w:r>
            <w:r w:rsidR="007A759C" w:rsidRPr="00952808">
              <w:t xml:space="preserve"> </w:t>
            </w:r>
            <w:r w:rsidRPr="00952808">
              <w:t>sedikit</w:t>
            </w: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  <w:r w:rsidRPr="00952808">
              <w:t>3</w:t>
            </w:r>
          </w:p>
        </w:tc>
        <w:tc>
          <w:tcPr>
            <w:tcW w:w="4384" w:type="dxa"/>
            <w:gridSpan w:val="4"/>
          </w:tcPr>
          <w:p w:rsidR="00882952" w:rsidRPr="00952808" w:rsidRDefault="00882952" w:rsidP="0046687E">
            <w:pPr>
              <w:spacing w:line="400" w:lineRule="exact"/>
              <w:jc w:val="both"/>
            </w:pPr>
            <w:r w:rsidRPr="00952808">
              <w:t>Bagaimana</w:t>
            </w:r>
            <w:r w:rsidR="007A759C" w:rsidRPr="00952808">
              <w:t xml:space="preserve"> </w:t>
            </w:r>
            <w:r w:rsidRPr="00952808">
              <w:t>dengan kata kuncinya?</w:t>
            </w:r>
          </w:p>
        </w:tc>
        <w:tc>
          <w:tcPr>
            <w:tcW w:w="1701" w:type="dxa"/>
          </w:tcPr>
          <w:p w:rsidR="00882952" w:rsidRPr="00952808" w:rsidRDefault="00FB7C99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Perlu</w:t>
            </w:r>
            <w:r w:rsidR="007A759C" w:rsidRPr="00952808">
              <w:t xml:space="preserve"> </w:t>
            </w:r>
            <w:r w:rsidRPr="00952808">
              <w:t>diurutkan</w:t>
            </w:r>
            <w:r w:rsidR="007A759C" w:rsidRPr="00952808">
              <w:t xml:space="preserve"> </w:t>
            </w:r>
            <w:r w:rsidRPr="00952808">
              <w:t>secara</w:t>
            </w:r>
            <w:r w:rsidR="007A759C" w:rsidRPr="00952808">
              <w:t xml:space="preserve"> </w:t>
            </w:r>
            <w:r w:rsidRPr="00952808">
              <w:t>lebih</w:t>
            </w:r>
            <w:r w:rsidR="007A759C" w:rsidRPr="00952808">
              <w:t xml:space="preserve"> </w:t>
            </w:r>
            <w:r w:rsidRPr="00952808">
              <w:t>teratur</w:t>
            </w:r>
            <w:r w:rsidR="007A759C" w:rsidRPr="00952808">
              <w:t xml:space="preserve"> </w:t>
            </w:r>
            <w:r w:rsidRPr="00952808">
              <w:t>sesuai</w:t>
            </w:r>
            <w:r w:rsidR="007A759C" w:rsidRPr="00952808">
              <w:t xml:space="preserve"> </w:t>
            </w:r>
            <w:r w:rsidRPr="00952808">
              <w:t>dengan</w:t>
            </w:r>
            <w:r w:rsidR="007A759C" w:rsidRPr="00952808">
              <w:t xml:space="preserve"> </w:t>
            </w:r>
            <w:r w:rsidRPr="00952808">
              <w:t>judul</w:t>
            </w:r>
          </w:p>
        </w:tc>
      </w:tr>
      <w:tr w:rsidR="00952808" w:rsidRPr="00952808" w:rsidTr="008D0CDF">
        <w:tc>
          <w:tcPr>
            <w:tcW w:w="576" w:type="dxa"/>
          </w:tcPr>
          <w:p w:rsidR="00B3102F" w:rsidRPr="00952808" w:rsidRDefault="00B3102F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B3102F" w:rsidRPr="00952808" w:rsidRDefault="00B3102F" w:rsidP="0046687E">
            <w:pPr>
              <w:spacing w:line="400" w:lineRule="exact"/>
              <w:jc w:val="center"/>
            </w:pPr>
            <w:r w:rsidRPr="00952808">
              <w:t>4</w:t>
            </w:r>
          </w:p>
        </w:tc>
        <w:tc>
          <w:tcPr>
            <w:tcW w:w="8778" w:type="dxa"/>
            <w:gridSpan w:val="6"/>
          </w:tcPr>
          <w:p w:rsidR="00B3102F" w:rsidRPr="00952808" w:rsidRDefault="00B3102F" w:rsidP="0046687E">
            <w:pPr>
              <w:spacing w:line="400" w:lineRule="exact"/>
            </w:pPr>
            <w:r w:rsidRPr="00952808">
              <w:t>Apakah</w:t>
            </w:r>
            <w:r w:rsidR="007A759C" w:rsidRPr="00952808">
              <w:t xml:space="preserve"> </w:t>
            </w:r>
            <w:r w:rsidRPr="00952808">
              <w:t>pendahuluan</w:t>
            </w:r>
            <w:r w:rsidR="007A759C" w:rsidRPr="00952808">
              <w:t xml:space="preserve"> </w:t>
            </w:r>
            <w:r w:rsidRPr="00952808">
              <w:t>telah</w:t>
            </w:r>
            <w:r w:rsidR="007A759C" w:rsidRPr="00952808">
              <w:t xml:space="preserve"> </w:t>
            </w:r>
            <w:r w:rsidRPr="00952808">
              <w:t>mengu</w:t>
            </w:r>
            <w:r w:rsidRPr="00952808">
              <w:softHyphen/>
              <w:t>rai</w:t>
            </w:r>
            <w:r w:rsidRPr="00952808">
              <w:softHyphen/>
              <w:t>kan</w:t>
            </w:r>
            <w:r w:rsidR="007A759C" w:rsidRPr="00952808">
              <w:t xml:space="preserve"> </w:t>
            </w:r>
            <w:r w:rsidRPr="00952808">
              <w:t>dengan</w:t>
            </w:r>
            <w:r w:rsidR="007A759C" w:rsidRPr="00952808">
              <w:t xml:space="preserve"> </w:t>
            </w:r>
            <w:r w:rsidRPr="00952808">
              <w:t>jelas</w:t>
            </w:r>
            <w:r w:rsidR="007A759C" w:rsidRPr="00952808">
              <w:t xml:space="preserve"> </w:t>
            </w:r>
            <w:r w:rsidRPr="00952808">
              <w:t>tentang:</w:t>
            </w: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384" w:type="dxa"/>
            <w:gridSpan w:val="4"/>
          </w:tcPr>
          <w:p w:rsidR="00882952" w:rsidRPr="00952808" w:rsidRDefault="00882952" w:rsidP="00882952">
            <w:pPr>
              <w:numPr>
                <w:ilvl w:val="0"/>
                <w:numId w:val="1"/>
              </w:numPr>
              <w:spacing w:line="400" w:lineRule="exact"/>
              <w:ind w:left="318" w:hanging="284"/>
              <w:jc w:val="both"/>
            </w:pPr>
            <w:r w:rsidRPr="00952808">
              <w:t>Masalah</w:t>
            </w:r>
            <w:r w:rsidR="007A759C" w:rsidRPr="00952808">
              <w:t xml:space="preserve"> </w:t>
            </w:r>
            <w:r w:rsidRPr="00952808">
              <w:t>dan</w:t>
            </w:r>
            <w:r w:rsidR="007A759C" w:rsidRPr="00952808">
              <w:t xml:space="preserve"> </w:t>
            </w:r>
            <w:r w:rsidRPr="00952808">
              <w:t>ruang</w:t>
            </w:r>
            <w:r w:rsidR="007A759C" w:rsidRPr="00952808">
              <w:t xml:space="preserve"> </w:t>
            </w:r>
            <w:r w:rsidRPr="00952808">
              <w:t>lingkup;</w:t>
            </w:r>
          </w:p>
        </w:tc>
        <w:tc>
          <w:tcPr>
            <w:tcW w:w="1701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Terlalu</w:t>
            </w:r>
            <w:r w:rsidR="007A759C" w:rsidRPr="00952808">
              <w:t xml:space="preserve"> </w:t>
            </w:r>
            <w:r w:rsidRPr="00952808">
              <w:t>panjang</w:t>
            </w:r>
            <w:r w:rsidR="007A759C" w:rsidRPr="00952808">
              <w:t xml:space="preserve"> </w:t>
            </w:r>
            <w:r w:rsidRPr="00952808">
              <w:t>belum</w:t>
            </w:r>
            <w:r w:rsidR="007A759C" w:rsidRPr="00952808">
              <w:t xml:space="preserve"> </w:t>
            </w:r>
            <w:r w:rsidRPr="00952808">
              <w:t>fokus</w:t>
            </w: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384" w:type="dxa"/>
            <w:gridSpan w:val="4"/>
          </w:tcPr>
          <w:p w:rsidR="00882952" w:rsidRPr="00952808" w:rsidRDefault="00882952" w:rsidP="00882952">
            <w:pPr>
              <w:numPr>
                <w:ilvl w:val="0"/>
                <w:numId w:val="1"/>
              </w:numPr>
              <w:spacing w:line="400" w:lineRule="exact"/>
              <w:ind w:left="318" w:hanging="284"/>
              <w:jc w:val="both"/>
            </w:pPr>
            <w:r w:rsidRPr="00952808">
              <w:t>Status ilmiah</w:t>
            </w:r>
            <w:r w:rsidR="007A759C" w:rsidRPr="00952808">
              <w:t xml:space="preserve"> </w:t>
            </w:r>
            <w:r w:rsidRPr="00952808">
              <w:t>dewasa</w:t>
            </w:r>
            <w:r w:rsidR="007A759C" w:rsidRPr="00952808">
              <w:t xml:space="preserve"> </w:t>
            </w:r>
            <w:r w:rsidRPr="00952808">
              <w:t>ini;</w:t>
            </w:r>
          </w:p>
        </w:tc>
        <w:tc>
          <w:tcPr>
            <w:tcW w:w="1701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Belum</w:t>
            </w:r>
            <w:r w:rsidR="007A759C" w:rsidRPr="00952808">
              <w:t xml:space="preserve"> </w:t>
            </w:r>
            <w:r w:rsidRPr="00952808">
              <w:t>ada</w:t>
            </w:r>
            <w:r w:rsidR="007A759C" w:rsidRPr="00952808">
              <w:t xml:space="preserve"> </w:t>
            </w:r>
            <w:r w:rsidRPr="00952808">
              <w:t>penjelasan</w:t>
            </w:r>
            <w:r w:rsidR="007A759C" w:rsidRPr="00952808">
              <w:t xml:space="preserve"> </w:t>
            </w:r>
            <w:r w:rsidRPr="00952808">
              <w:t>tentang</w:t>
            </w:r>
            <w:r w:rsidR="007A759C" w:rsidRPr="00952808">
              <w:t xml:space="preserve"> </w:t>
            </w:r>
            <w:r w:rsidRPr="00952808">
              <w:t>ini</w:t>
            </w:r>
          </w:p>
        </w:tc>
      </w:tr>
      <w:tr w:rsidR="00952808" w:rsidRPr="00952808" w:rsidTr="008D0CDF">
        <w:trPr>
          <w:trHeight w:val="453"/>
        </w:trPr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ind w:left="318"/>
            </w:pPr>
          </w:p>
        </w:tc>
        <w:tc>
          <w:tcPr>
            <w:tcW w:w="4384" w:type="dxa"/>
            <w:gridSpan w:val="4"/>
          </w:tcPr>
          <w:p w:rsidR="00882952" w:rsidRPr="00952808" w:rsidRDefault="00882952" w:rsidP="00882952">
            <w:pPr>
              <w:numPr>
                <w:ilvl w:val="0"/>
                <w:numId w:val="1"/>
              </w:numPr>
              <w:spacing w:line="400" w:lineRule="exact"/>
              <w:ind w:left="318" w:hanging="284"/>
              <w:jc w:val="both"/>
            </w:pPr>
            <w:r w:rsidRPr="00952808">
              <w:t>Cara pendekatan</w:t>
            </w:r>
            <w:r w:rsidR="007A759C" w:rsidRPr="00952808">
              <w:t xml:space="preserve"> </w:t>
            </w:r>
            <w:r w:rsidRPr="00952808">
              <w:t>penyelesaian</w:t>
            </w:r>
            <w:r w:rsidR="007A759C" w:rsidRPr="00952808">
              <w:t xml:space="preserve"> </w:t>
            </w:r>
            <w:r w:rsidRPr="00952808">
              <w:t>masalah;</w:t>
            </w:r>
          </w:p>
        </w:tc>
        <w:tc>
          <w:tcPr>
            <w:tcW w:w="1701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C</w:t>
            </w:r>
          </w:p>
        </w:tc>
        <w:tc>
          <w:tcPr>
            <w:tcW w:w="2693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Harus</w:t>
            </w:r>
            <w:r w:rsidR="007A759C" w:rsidRPr="00952808">
              <w:t xml:space="preserve"> </w:t>
            </w:r>
            <w:r w:rsidRPr="00952808">
              <w:t>di</w:t>
            </w:r>
            <w:r w:rsidR="007A759C" w:rsidRPr="00952808">
              <w:t xml:space="preserve"> </w:t>
            </w:r>
            <w:r w:rsidRPr="00952808">
              <w:t>tata</w:t>
            </w:r>
            <w:r w:rsidR="007A759C" w:rsidRPr="00952808">
              <w:t xml:space="preserve"> </w:t>
            </w:r>
            <w:r w:rsidRPr="00952808">
              <w:t>ulang agar lebih</w:t>
            </w:r>
            <w:r w:rsidR="007A759C" w:rsidRPr="00952808">
              <w:t xml:space="preserve"> </w:t>
            </w:r>
            <w:r w:rsidRPr="00952808">
              <w:t>sistematis. Rumusan</w:t>
            </w:r>
            <w:r w:rsidR="007A759C" w:rsidRPr="00952808">
              <w:t xml:space="preserve"> </w:t>
            </w:r>
            <w:r w:rsidRPr="00952808">
              <w:t>masalah</w:t>
            </w:r>
            <w:r w:rsidR="007A759C" w:rsidRPr="00952808">
              <w:t xml:space="preserve"> </w:t>
            </w:r>
            <w:r w:rsidRPr="00952808">
              <w:t>belum</w:t>
            </w:r>
            <w:r w:rsidR="007A759C" w:rsidRPr="00952808">
              <w:t xml:space="preserve"> </w:t>
            </w:r>
            <w:r w:rsidRPr="00952808">
              <w:t>tampak</w:t>
            </w:r>
            <w:r w:rsidR="007A759C" w:rsidRPr="00952808">
              <w:t xml:space="preserve"> </w:t>
            </w:r>
            <w:r w:rsidRPr="00952808">
              <w:t>jelas</w:t>
            </w:r>
          </w:p>
        </w:tc>
      </w:tr>
      <w:tr w:rsidR="00952808" w:rsidRPr="00952808" w:rsidTr="008D0CDF">
        <w:trPr>
          <w:trHeight w:val="453"/>
        </w:trPr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ind w:left="318"/>
            </w:pPr>
          </w:p>
        </w:tc>
        <w:tc>
          <w:tcPr>
            <w:tcW w:w="4384" w:type="dxa"/>
            <w:gridSpan w:val="4"/>
          </w:tcPr>
          <w:p w:rsidR="00882952" w:rsidRPr="00952808" w:rsidRDefault="00882952" w:rsidP="00882952">
            <w:pPr>
              <w:numPr>
                <w:ilvl w:val="0"/>
                <w:numId w:val="1"/>
              </w:numPr>
              <w:spacing w:line="400" w:lineRule="exact"/>
              <w:ind w:left="318" w:hanging="284"/>
              <w:jc w:val="both"/>
            </w:pPr>
            <w:r w:rsidRPr="00952808">
              <w:t>Hasil yang dihar</w:t>
            </w:r>
            <w:bookmarkStart w:id="0" w:name="_GoBack"/>
            <w:bookmarkEnd w:id="0"/>
            <w:r w:rsidRPr="00952808">
              <w:t>apkan</w:t>
            </w:r>
          </w:p>
        </w:tc>
        <w:tc>
          <w:tcPr>
            <w:tcW w:w="1701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Sudah</w:t>
            </w:r>
            <w:r w:rsidR="007A759C" w:rsidRPr="00952808">
              <w:t xml:space="preserve"> </w:t>
            </w:r>
            <w:r w:rsidRPr="00952808">
              <w:t>kelihatan</w:t>
            </w:r>
            <w:r w:rsidR="007A759C" w:rsidRPr="00952808">
              <w:t xml:space="preserve"> </w:t>
            </w:r>
            <w:r w:rsidRPr="00952808">
              <w:t>tetapi</w:t>
            </w:r>
            <w:r w:rsidR="007A759C" w:rsidRPr="00952808">
              <w:t xml:space="preserve"> </w:t>
            </w:r>
            <w:r w:rsidRPr="00952808">
              <w:t>tertutup</w:t>
            </w:r>
            <w:r w:rsidR="007A759C" w:rsidRPr="00952808">
              <w:t xml:space="preserve"> </w:t>
            </w:r>
            <w:r w:rsidRPr="00952808">
              <w:t>dengan</w:t>
            </w:r>
            <w:r w:rsidR="007A759C" w:rsidRPr="00952808">
              <w:t xml:space="preserve"> </w:t>
            </w:r>
            <w:r w:rsidRPr="00952808">
              <w:t>banyaknya</w:t>
            </w:r>
            <w:r w:rsidR="007A759C" w:rsidRPr="00952808">
              <w:t xml:space="preserve"> </w:t>
            </w:r>
            <w:r w:rsidRPr="00952808">
              <w:t>uraian yang tidak</w:t>
            </w:r>
            <w:r w:rsidR="007A759C" w:rsidRPr="00952808">
              <w:t xml:space="preserve"> </w:t>
            </w:r>
            <w:r w:rsidRPr="00952808">
              <w:t>relevan</w:t>
            </w:r>
            <w:r w:rsidR="007A759C" w:rsidRPr="00952808">
              <w:t xml:space="preserve"> </w:t>
            </w:r>
            <w:r w:rsidRPr="00952808">
              <w:t>untuk</w:t>
            </w:r>
            <w:r w:rsidR="007A759C" w:rsidRPr="00952808">
              <w:t xml:space="preserve"> </w:t>
            </w:r>
            <w:r w:rsidRPr="00952808">
              <w:t>dimasukkan di pendahuluan</w:t>
            </w: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  <w:r w:rsidRPr="00952808">
              <w:t>5</w:t>
            </w:r>
          </w:p>
        </w:tc>
        <w:tc>
          <w:tcPr>
            <w:tcW w:w="4384" w:type="dxa"/>
            <w:gridSpan w:val="4"/>
          </w:tcPr>
          <w:p w:rsidR="00882952" w:rsidRPr="00952808" w:rsidRDefault="00882952" w:rsidP="0046687E">
            <w:pPr>
              <w:spacing w:line="400" w:lineRule="exact"/>
              <w:jc w:val="both"/>
            </w:pPr>
            <w:r w:rsidRPr="00952808">
              <w:t>Memadaikah</w:t>
            </w:r>
            <w:r w:rsidR="007A759C" w:rsidRPr="00952808">
              <w:t xml:space="preserve"> </w:t>
            </w:r>
            <w:r w:rsidRPr="00952808">
              <w:t>metode</w:t>
            </w:r>
            <w:r w:rsidR="007A759C" w:rsidRPr="00952808">
              <w:t xml:space="preserve"> </w:t>
            </w:r>
            <w:r w:rsidRPr="00952808">
              <w:t>dan</w:t>
            </w:r>
            <w:r w:rsidR="007A759C" w:rsidRPr="00952808">
              <w:t xml:space="preserve"> </w:t>
            </w:r>
            <w:r w:rsidRPr="00952808">
              <w:t>pendekatan</w:t>
            </w:r>
            <w:r w:rsidR="007A759C" w:rsidRPr="00952808">
              <w:t xml:space="preserve"> </w:t>
            </w:r>
            <w:r w:rsidRPr="00952808">
              <w:t>untuk</w:t>
            </w:r>
            <w:r w:rsidR="007A759C" w:rsidRPr="00952808">
              <w:t xml:space="preserve"> </w:t>
            </w:r>
            <w:r w:rsidRPr="00952808">
              <w:t>tujuan</w:t>
            </w:r>
            <w:r w:rsidR="007A759C" w:rsidRPr="00952808">
              <w:t xml:space="preserve"> </w:t>
            </w:r>
            <w:r w:rsidRPr="00952808">
              <w:t>penelaahan yang dila</w:t>
            </w:r>
            <w:r w:rsidRPr="00952808">
              <w:softHyphen/>
              <w:t>porkan?</w:t>
            </w:r>
          </w:p>
        </w:tc>
        <w:tc>
          <w:tcPr>
            <w:tcW w:w="1701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Perlu</w:t>
            </w:r>
            <w:r w:rsidR="007A759C" w:rsidRPr="00952808">
              <w:t xml:space="preserve"> </w:t>
            </w:r>
            <w:r w:rsidRPr="00952808">
              <w:t>perbaikan</w:t>
            </w:r>
            <w:r w:rsidR="007A759C" w:rsidRPr="00952808">
              <w:t xml:space="preserve"> </w:t>
            </w:r>
            <w:r w:rsidRPr="00952808">
              <w:t>untuk</w:t>
            </w:r>
            <w:r w:rsidR="007A759C" w:rsidRPr="00952808">
              <w:t xml:space="preserve"> </w:t>
            </w:r>
            <w:r w:rsidRPr="00952808">
              <w:t>lebih</w:t>
            </w:r>
            <w:r w:rsidR="007A759C" w:rsidRPr="00952808">
              <w:t xml:space="preserve"> </w:t>
            </w:r>
            <w:r w:rsidRPr="00952808">
              <w:t>sistematis. Apakah</w:t>
            </w:r>
            <w:r w:rsidR="007A759C" w:rsidRPr="00952808">
              <w:t xml:space="preserve"> </w:t>
            </w:r>
            <w:r w:rsidRPr="00952808">
              <w:t>peneliti</w:t>
            </w:r>
            <w:r w:rsidR="007A759C" w:rsidRPr="00952808">
              <w:t xml:space="preserve"> </w:t>
            </w:r>
            <w:r w:rsidRPr="00952808">
              <w:t>sama</w:t>
            </w:r>
            <w:r w:rsidR="007A759C" w:rsidRPr="00952808">
              <w:t xml:space="preserve"> </w:t>
            </w:r>
            <w:r w:rsidRPr="00952808">
              <w:t>sekali</w:t>
            </w:r>
            <w:r w:rsidR="007A759C" w:rsidRPr="00952808">
              <w:t xml:space="preserve"> </w:t>
            </w:r>
            <w:r w:rsidRPr="00952808">
              <w:t>tidak</w:t>
            </w:r>
            <w:r w:rsidR="007A759C" w:rsidRPr="00952808">
              <w:t xml:space="preserve"> </w:t>
            </w:r>
            <w:r w:rsidRPr="00952808">
              <w:t>melakukan</w:t>
            </w:r>
            <w:r w:rsidR="007A759C" w:rsidRPr="00952808">
              <w:t xml:space="preserve"> </w:t>
            </w:r>
            <w:r w:rsidRPr="00952808">
              <w:t>observasi?</w:t>
            </w:r>
          </w:p>
        </w:tc>
      </w:tr>
      <w:tr w:rsidR="00952808" w:rsidRPr="00952808" w:rsidTr="008D0CDF">
        <w:tc>
          <w:tcPr>
            <w:tcW w:w="57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882952" w:rsidRPr="00952808" w:rsidRDefault="00882952" w:rsidP="0046687E">
            <w:pPr>
              <w:spacing w:line="400" w:lineRule="exact"/>
              <w:jc w:val="center"/>
            </w:pPr>
            <w:r w:rsidRPr="00952808">
              <w:t>6</w:t>
            </w:r>
          </w:p>
        </w:tc>
        <w:tc>
          <w:tcPr>
            <w:tcW w:w="4384" w:type="dxa"/>
            <w:gridSpan w:val="4"/>
          </w:tcPr>
          <w:p w:rsidR="00882952" w:rsidRPr="00952808" w:rsidRDefault="00882952" w:rsidP="0046687E">
            <w:pPr>
              <w:spacing w:line="400" w:lineRule="exact"/>
              <w:jc w:val="both"/>
            </w:pPr>
            <w:r w:rsidRPr="00952808">
              <w:t>Cukup</w:t>
            </w:r>
            <w:r w:rsidR="007A759C" w:rsidRPr="00952808">
              <w:t xml:space="preserve"> </w:t>
            </w:r>
            <w:r w:rsidRPr="00952808">
              <w:t>tajamkah</w:t>
            </w:r>
            <w:r w:rsidR="007A759C" w:rsidRPr="00952808">
              <w:t xml:space="preserve"> </w:t>
            </w:r>
            <w:r w:rsidRPr="00952808">
              <w:t>analisis</w:t>
            </w:r>
            <w:r w:rsidR="007A759C" w:rsidRPr="00952808">
              <w:t xml:space="preserve"> </w:t>
            </w:r>
            <w:r w:rsidRPr="00952808">
              <w:t>penulis</w:t>
            </w:r>
            <w:r w:rsidR="007A759C" w:rsidRPr="00952808">
              <w:t xml:space="preserve"> </w:t>
            </w:r>
            <w:r w:rsidRPr="00952808">
              <w:t>terhadap data yang terkumpul?</w:t>
            </w:r>
          </w:p>
        </w:tc>
        <w:tc>
          <w:tcPr>
            <w:tcW w:w="1701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882952" w:rsidRPr="00952808" w:rsidRDefault="00F74CBF" w:rsidP="0046687E">
            <w:pPr>
              <w:spacing w:line="400" w:lineRule="exact"/>
            </w:pPr>
            <w:r w:rsidRPr="00952808">
              <w:t>Masih</w:t>
            </w:r>
            <w:r w:rsidR="007A759C" w:rsidRPr="00952808">
              <w:t xml:space="preserve"> </w:t>
            </w:r>
            <w:r w:rsidRPr="00952808">
              <w:t>perlu</w:t>
            </w:r>
            <w:r w:rsidR="007A759C" w:rsidRPr="00952808">
              <w:t xml:space="preserve"> </w:t>
            </w:r>
            <w:r w:rsidRPr="00952808">
              <w:t>perbaikan, belum</w:t>
            </w:r>
            <w:r w:rsidR="007A759C" w:rsidRPr="00952808">
              <w:t xml:space="preserve"> </w:t>
            </w:r>
            <w:r w:rsidRPr="00952808">
              <w:t>ada</w:t>
            </w:r>
            <w:r w:rsidR="007A759C" w:rsidRPr="00952808">
              <w:t xml:space="preserve"> </w:t>
            </w:r>
            <w:r w:rsidRPr="00952808">
              <w:t>keterkaitan</w:t>
            </w:r>
            <w:r w:rsidR="007A759C" w:rsidRPr="00952808">
              <w:t xml:space="preserve"> </w:t>
            </w:r>
            <w:r w:rsidRPr="00952808">
              <w:t>temuan</w:t>
            </w:r>
            <w:r w:rsidR="007A759C" w:rsidRPr="00952808">
              <w:t xml:space="preserve"> </w:t>
            </w:r>
            <w:r w:rsidRPr="00952808">
              <w:t>dengan</w:t>
            </w:r>
            <w:r w:rsidR="007A759C" w:rsidRPr="00952808">
              <w:t xml:space="preserve"> </w:t>
            </w:r>
            <w:r w:rsidRPr="00952808">
              <w:t>teori yang digunakan.</w:t>
            </w:r>
          </w:p>
        </w:tc>
      </w:tr>
      <w:tr w:rsidR="00952808" w:rsidRPr="00952808" w:rsidTr="008D0CDF">
        <w:tc>
          <w:tcPr>
            <w:tcW w:w="576" w:type="dxa"/>
          </w:tcPr>
          <w:p w:rsidR="000233BC" w:rsidRPr="00952808" w:rsidRDefault="000233BC" w:rsidP="001C1887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0233BC" w:rsidRPr="00952808" w:rsidRDefault="000233BC" w:rsidP="001C1887">
            <w:pPr>
              <w:spacing w:line="400" w:lineRule="exact"/>
              <w:jc w:val="center"/>
            </w:pPr>
            <w:r w:rsidRPr="00952808">
              <w:t>7</w:t>
            </w:r>
          </w:p>
        </w:tc>
        <w:tc>
          <w:tcPr>
            <w:tcW w:w="4384" w:type="dxa"/>
            <w:gridSpan w:val="4"/>
          </w:tcPr>
          <w:p w:rsidR="000233BC" w:rsidRPr="00952808" w:rsidRDefault="000233BC" w:rsidP="001C1887">
            <w:pPr>
              <w:spacing w:line="400" w:lineRule="exact"/>
              <w:jc w:val="both"/>
            </w:pPr>
            <w:r w:rsidRPr="00952808">
              <w:t>Tuntaskah</w:t>
            </w:r>
            <w:r w:rsidR="007A759C" w:rsidRPr="00952808">
              <w:t xml:space="preserve"> </w:t>
            </w:r>
            <w:r w:rsidRPr="00952808">
              <w:t>pembahasannya?</w:t>
            </w:r>
          </w:p>
        </w:tc>
        <w:tc>
          <w:tcPr>
            <w:tcW w:w="1701" w:type="dxa"/>
          </w:tcPr>
          <w:p w:rsidR="000233BC" w:rsidRPr="00952808" w:rsidRDefault="00F74CBF" w:rsidP="001C1887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0233BC" w:rsidRPr="00952808" w:rsidRDefault="00F74CBF" w:rsidP="001C1887">
            <w:pPr>
              <w:spacing w:line="400" w:lineRule="exact"/>
            </w:pPr>
            <w:r w:rsidRPr="00952808">
              <w:t>Sudah</w:t>
            </w:r>
            <w:r w:rsidR="007A759C" w:rsidRPr="00952808">
              <w:t xml:space="preserve"> </w:t>
            </w:r>
            <w:r w:rsidRPr="00952808">
              <w:t>terlihat</w:t>
            </w:r>
            <w:r w:rsidR="007A759C" w:rsidRPr="00952808">
              <w:t xml:space="preserve"> </w:t>
            </w:r>
            <w:r w:rsidRPr="00952808">
              <w:t>tetapi</w:t>
            </w:r>
            <w:r w:rsidR="007A759C" w:rsidRPr="00952808">
              <w:t xml:space="preserve"> </w:t>
            </w:r>
            <w:r w:rsidRPr="00952808">
              <w:t>masih</w:t>
            </w:r>
            <w:r w:rsidR="007A759C" w:rsidRPr="00952808">
              <w:t xml:space="preserve"> </w:t>
            </w:r>
            <w:r w:rsidRPr="00952808">
              <w:t>berserakan. Perlu</w:t>
            </w:r>
            <w:r w:rsidR="007A759C" w:rsidRPr="00952808">
              <w:t xml:space="preserve"> </w:t>
            </w:r>
            <w:r w:rsidRPr="00952808">
              <w:t>penataan</w:t>
            </w:r>
            <w:r w:rsidR="007A759C" w:rsidRPr="00952808">
              <w:t xml:space="preserve"> </w:t>
            </w:r>
            <w:r w:rsidRPr="00952808">
              <w:t>struktur agar lebih</w:t>
            </w:r>
            <w:r w:rsidR="007A759C" w:rsidRPr="00952808">
              <w:t xml:space="preserve"> </w:t>
            </w:r>
            <w:r w:rsidRPr="00952808">
              <w:t>sistematis</w:t>
            </w:r>
            <w:r w:rsidR="007A759C" w:rsidRPr="00952808">
              <w:t xml:space="preserve"> </w:t>
            </w:r>
            <w:r w:rsidRPr="00952808">
              <w:t>dan</w:t>
            </w:r>
            <w:r w:rsidR="007A759C" w:rsidRPr="00952808">
              <w:t xml:space="preserve"> </w:t>
            </w:r>
            <w:r w:rsidRPr="00952808">
              <w:t>mudah</w:t>
            </w:r>
            <w:r w:rsidR="007A759C" w:rsidRPr="00952808">
              <w:t xml:space="preserve"> </w:t>
            </w:r>
            <w:r w:rsidRPr="00952808">
              <w:t>dipahami</w:t>
            </w:r>
          </w:p>
        </w:tc>
      </w:tr>
      <w:tr w:rsidR="00952808" w:rsidRPr="00952808" w:rsidTr="008D0CDF">
        <w:tc>
          <w:tcPr>
            <w:tcW w:w="576" w:type="dxa"/>
          </w:tcPr>
          <w:p w:rsidR="000233BC" w:rsidRPr="00952808" w:rsidRDefault="000233BC" w:rsidP="001C1887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0233BC" w:rsidRPr="00952808" w:rsidRDefault="000233BC" w:rsidP="001C1887">
            <w:pPr>
              <w:spacing w:line="400" w:lineRule="exact"/>
              <w:jc w:val="center"/>
            </w:pPr>
            <w:r w:rsidRPr="00952808">
              <w:t>8</w:t>
            </w:r>
          </w:p>
        </w:tc>
        <w:tc>
          <w:tcPr>
            <w:tcW w:w="4384" w:type="dxa"/>
            <w:gridSpan w:val="4"/>
          </w:tcPr>
          <w:p w:rsidR="000233BC" w:rsidRPr="00952808" w:rsidRDefault="000233BC" w:rsidP="001C1887">
            <w:pPr>
              <w:spacing w:line="400" w:lineRule="exact"/>
              <w:jc w:val="both"/>
            </w:pPr>
            <w:r w:rsidRPr="00952808">
              <w:t>Cukup</w:t>
            </w:r>
            <w:r w:rsidR="004F4D8A" w:rsidRPr="00952808">
              <w:t xml:space="preserve"> </w:t>
            </w:r>
            <w:r w:rsidRPr="00952808">
              <w:t>bermaknakah</w:t>
            </w:r>
            <w:r w:rsidR="004F4D8A" w:rsidRPr="00952808">
              <w:t xml:space="preserve"> </w:t>
            </w:r>
            <w:r w:rsidRPr="00952808">
              <w:t>perampatan</w:t>
            </w:r>
            <w:r w:rsidR="004F4D8A" w:rsidRPr="00952808">
              <w:t xml:space="preserve"> </w:t>
            </w:r>
            <w:r w:rsidRPr="00952808">
              <w:t>dan</w:t>
            </w:r>
            <w:r w:rsidR="004F4D8A" w:rsidRPr="00952808">
              <w:t xml:space="preserve"> </w:t>
            </w:r>
            <w:r w:rsidRPr="00952808">
              <w:t>simpulan yang dirumuskan?</w:t>
            </w:r>
          </w:p>
        </w:tc>
        <w:tc>
          <w:tcPr>
            <w:tcW w:w="1701" w:type="dxa"/>
          </w:tcPr>
          <w:p w:rsidR="000233BC" w:rsidRPr="00952808" w:rsidRDefault="00F74CBF" w:rsidP="001C1887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0233BC" w:rsidRPr="00952808" w:rsidRDefault="00F74CBF" w:rsidP="001C1887">
            <w:pPr>
              <w:spacing w:line="400" w:lineRule="exact"/>
            </w:pPr>
            <w:r w:rsidRPr="00952808">
              <w:t>Karena</w:t>
            </w:r>
            <w:r w:rsidR="004F4D8A" w:rsidRPr="00952808">
              <w:t xml:space="preserve"> </w:t>
            </w:r>
            <w:r w:rsidRPr="00952808">
              <w:t>masih</w:t>
            </w:r>
            <w:r w:rsidR="004F4D8A" w:rsidRPr="00952808">
              <w:t xml:space="preserve"> </w:t>
            </w:r>
            <w:r w:rsidRPr="00952808">
              <w:t>berserakan</w:t>
            </w:r>
            <w:r w:rsidR="004F4D8A" w:rsidRPr="00952808">
              <w:t xml:space="preserve"> </w:t>
            </w:r>
            <w:r w:rsidRPr="00952808">
              <w:t>penyajian data dan</w:t>
            </w:r>
            <w:r w:rsidR="004F4D8A" w:rsidRPr="00952808">
              <w:t xml:space="preserve"> </w:t>
            </w:r>
            <w:r w:rsidRPr="00952808">
              <w:t>argumennya, maka</w:t>
            </w:r>
            <w:r w:rsidR="004F4D8A" w:rsidRPr="00952808">
              <w:t xml:space="preserve"> </w:t>
            </w:r>
            <w:r w:rsidR="004F4D8A" w:rsidRPr="00952808">
              <w:lastRenderedPageBreak/>
              <w:t>kesimpulannya</w:t>
            </w:r>
            <w:r w:rsidR="00DE43E3" w:rsidRPr="00952808">
              <w:t xml:space="preserve"> </w:t>
            </w:r>
            <w:r w:rsidRPr="00952808">
              <w:t>menjadi</w:t>
            </w:r>
            <w:r w:rsidR="004F4D8A" w:rsidRPr="00952808">
              <w:t xml:space="preserve"> </w:t>
            </w:r>
            <w:r w:rsidRPr="00952808">
              <w:t>gamang.</w:t>
            </w:r>
          </w:p>
        </w:tc>
      </w:tr>
      <w:tr w:rsidR="00952808" w:rsidRPr="00952808" w:rsidTr="008D0CDF">
        <w:trPr>
          <w:trHeight w:val="5802"/>
        </w:trPr>
        <w:tc>
          <w:tcPr>
            <w:tcW w:w="576" w:type="dxa"/>
          </w:tcPr>
          <w:p w:rsidR="000233BC" w:rsidRPr="00952808" w:rsidRDefault="000233BC" w:rsidP="001C1887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0233BC" w:rsidRPr="00952808" w:rsidRDefault="000233BC" w:rsidP="001C1887">
            <w:pPr>
              <w:spacing w:line="400" w:lineRule="exact"/>
              <w:jc w:val="center"/>
            </w:pPr>
            <w:r w:rsidRPr="00952808">
              <w:t>9</w:t>
            </w:r>
          </w:p>
        </w:tc>
        <w:tc>
          <w:tcPr>
            <w:tcW w:w="4384" w:type="dxa"/>
            <w:gridSpan w:val="4"/>
          </w:tcPr>
          <w:p w:rsidR="000233BC" w:rsidRPr="00952808" w:rsidRDefault="000233BC" w:rsidP="001C1887">
            <w:pPr>
              <w:spacing w:line="400" w:lineRule="exact"/>
              <w:jc w:val="both"/>
            </w:pPr>
            <w:r w:rsidRPr="00952808">
              <w:t>Apakah</w:t>
            </w:r>
            <w:r w:rsidR="004F4D8A" w:rsidRPr="00952808">
              <w:t xml:space="preserve"> </w:t>
            </w:r>
            <w:r w:rsidRPr="00952808">
              <w:t>kepustakaan yang diacu</w:t>
            </w:r>
            <w:r w:rsidR="004F4D8A" w:rsidRPr="00952808">
              <w:t xml:space="preserve"> </w:t>
            </w:r>
            <w:r w:rsidRPr="00952808">
              <w:t>cukup</w:t>
            </w:r>
            <w:r w:rsidR="004F4D8A" w:rsidRPr="00952808">
              <w:t xml:space="preserve"> </w:t>
            </w:r>
            <w:r w:rsidRPr="00952808">
              <w:t>mutakhir</w:t>
            </w:r>
            <w:r w:rsidR="004F4D8A" w:rsidRPr="00952808">
              <w:t xml:space="preserve"> </w:t>
            </w:r>
            <w:r w:rsidRPr="00952808">
              <w:t>dan</w:t>
            </w:r>
            <w:r w:rsidR="004F4D8A" w:rsidRPr="00952808">
              <w:t xml:space="preserve"> </w:t>
            </w:r>
            <w:r w:rsidRPr="00952808">
              <w:t>lengkap?</w:t>
            </w:r>
          </w:p>
        </w:tc>
        <w:tc>
          <w:tcPr>
            <w:tcW w:w="1701" w:type="dxa"/>
          </w:tcPr>
          <w:p w:rsidR="000233BC" w:rsidRPr="00952808" w:rsidRDefault="006E02B3" w:rsidP="001C1887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6E02B3" w:rsidRPr="00952808" w:rsidRDefault="006E02B3" w:rsidP="006E02B3">
            <w:pPr>
              <w:pStyle w:val="CommentText"/>
              <w:spacing w:line="360" w:lineRule="auto"/>
              <w:rPr>
                <w:rFonts w:ascii="Times New Roman" w:hAnsi="Times New Roman"/>
              </w:rPr>
            </w:pPr>
            <w:r w:rsidRPr="00952808">
              <w:rPr>
                <w:rFonts w:ascii="Times New Roman" w:hAnsi="Times New Roman"/>
              </w:rPr>
              <w:t>Tata urutan di dalam penulisan daftar pustaka ini perlu diperbaiki: keseragaman peletakan tahun, di awal atau ditengah; penyebutan nama apakah di singkat atau dituliskan semua; cara penulisan referensi yang penulisnya lebih dari dua orang apakah memakai etal atau menyebutkan semua nama.</w:t>
            </w:r>
          </w:p>
          <w:p w:rsidR="000233BC" w:rsidRPr="00952808" w:rsidRDefault="000233BC" w:rsidP="001C1887">
            <w:pPr>
              <w:spacing w:line="400" w:lineRule="exact"/>
            </w:pPr>
          </w:p>
        </w:tc>
      </w:tr>
      <w:tr w:rsidR="00952808" w:rsidRPr="00952808" w:rsidTr="008D0CDF">
        <w:trPr>
          <w:trHeight w:val="1248"/>
        </w:trPr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10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Terlalu</w:t>
            </w:r>
            <w:r w:rsidR="004F4D8A" w:rsidRPr="00952808">
              <w:t xml:space="preserve"> </w:t>
            </w:r>
            <w:r w:rsidRPr="00952808">
              <w:t>banyakkah</w:t>
            </w:r>
            <w:r w:rsidR="004F4D8A" w:rsidRPr="00952808">
              <w:t xml:space="preserve"> </w:t>
            </w:r>
            <w:r w:rsidRPr="00952808">
              <w:t>pustaka</w:t>
            </w:r>
            <w:r w:rsidR="004F4D8A" w:rsidRPr="00952808">
              <w:t xml:space="preserve"> </w:t>
            </w:r>
            <w:r w:rsidRPr="00952808">
              <w:t>sekunder yang diacu?</w:t>
            </w:r>
          </w:p>
        </w:tc>
        <w:tc>
          <w:tcPr>
            <w:tcW w:w="1701" w:type="dxa"/>
          </w:tcPr>
          <w:p w:rsidR="003A4CDE" w:rsidRPr="00952808" w:rsidRDefault="006E02B3" w:rsidP="0046687E">
            <w:pPr>
              <w:spacing w:line="400" w:lineRule="exact"/>
            </w:pPr>
            <w:r w:rsidRPr="00952808">
              <w:t>A</w:t>
            </w:r>
          </w:p>
        </w:tc>
        <w:tc>
          <w:tcPr>
            <w:tcW w:w="2693" w:type="dxa"/>
          </w:tcPr>
          <w:p w:rsidR="003A4CDE" w:rsidRPr="00952808" w:rsidRDefault="006E02B3" w:rsidP="0046687E">
            <w:pPr>
              <w:spacing w:line="400" w:lineRule="exact"/>
            </w:pPr>
            <w:r w:rsidRPr="00952808">
              <w:t>Tidak. Daftar</w:t>
            </w:r>
            <w:r w:rsidR="004F4D8A" w:rsidRPr="00952808">
              <w:t xml:space="preserve"> </w:t>
            </w:r>
            <w:r w:rsidRPr="00952808">
              <w:t>Pustakanya</w:t>
            </w:r>
            <w:r w:rsidR="004F4D8A" w:rsidRPr="00952808">
              <w:t xml:space="preserve"> </w:t>
            </w:r>
            <w:r w:rsidRPr="00952808">
              <w:t>sudah</w:t>
            </w:r>
            <w:r w:rsidR="004F4D8A" w:rsidRPr="00952808">
              <w:t xml:space="preserve"> </w:t>
            </w:r>
            <w:r w:rsidRPr="00952808">
              <w:t>bagus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11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Cermatkah</w:t>
            </w:r>
            <w:r w:rsidR="004F4D8A" w:rsidRPr="00952808">
              <w:t xml:space="preserve"> </w:t>
            </w:r>
            <w:r w:rsidRPr="00952808">
              <w:t>pendokumentasian</w:t>
            </w:r>
            <w:r w:rsidR="004F4D8A" w:rsidRPr="00952808">
              <w:t xml:space="preserve"> </w:t>
            </w:r>
            <w:r w:rsidRPr="00952808">
              <w:t>pustaka</w:t>
            </w:r>
            <w:r w:rsidR="004F4D8A" w:rsidRPr="00952808">
              <w:t xml:space="preserve"> </w:t>
            </w:r>
            <w:r w:rsidRPr="00952808">
              <w:t>dan</w:t>
            </w:r>
            <w:r w:rsidR="004F4D8A" w:rsidRPr="00952808">
              <w:t xml:space="preserve"> </w:t>
            </w:r>
            <w:r w:rsidRPr="00952808">
              <w:t>catatan kaki</w:t>
            </w:r>
          </w:p>
        </w:tc>
        <w:tc>
          <w:tcPr>
            <w:tcW w:w="1701" w:type="dxa"/>
          </w:tcPr>
          <w:p w:rsidR="003A4CDE" w:rsidRPr="00952808" w:rsidRDefault="006E02B3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3A4CDE" w:rsidRPr="00952808" w:rsidRDefault="006E02B3" w:rsidP="0046687E">
            <w:pPr>
              <w:spacing w:line="400" w:lineRule="exact"/>
            </w:pPr>
            <w:r w:rsidRPr="00952808">
              <w:t>Tidak</w:t>
            </w:r>
            <w:r w:rsidR="004F4D8A" w:rsidRPr="00952808">
              <w:t xml:space="preserve"> </w:t>
            </w:r>
            <w:r w:rsidRPr="00952808">
              <w:t>menggunakan</w:t>
            </w:r>
            <w:r w:rsidR="004F4D8A" w:rsidRPr="00952808">
              <w:t xml:space="preserve"> </w:t>
            </w:r>
            <w:r w:rsidRPr="00952808">
              <w:t>catatan kaki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12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Terdapatkah parade kutipan</w:t>
            </w:r>
            <w:r w:rsidR="004F4D8A" w:rsidRPr="00952808">
              <w:t xml:space="preserve"> </w:t>
            </w:r>
            <w:r w:rsidRPr="00952808">
              <w:t>dan</w:t>
            </w:r>
            <w:r w:rsidR="004F4D8A" w:rsidRPr="00952808">
              <w:t xml:space="preserve"> </w:t>
            </w:r>
            <w:r w:rsidRPr="00952808">
              <w:t>kutipan</w:t>
            </w:r>
            <w:r w:rsidR="004F4D8A" w:rsidRPr="00952808">
              <w:t xml:space="preserve"> </w:t>
            </w:r>
            <w:r w:rsidRPr="00952808">
              <w:t>tidak</w:t>
            </w:r>
            <w:r w:rsidR="004F4D8A" w:rsidRPr="00952808">
              <w:t xml:space="preserve"> </w:t>
            </w:r>
            <w:r w:rsidRPr="00952808">
              <w:t xml:space="preserve">langsung? </w:t>
            </w:r>
          </w:p>
        </w:tc>
        <w:tc>
          <w:tcPr>
            <w:tcW w:w="1701" w:type="dxa"/>
          </w:tcPr>
          <w:p w:rsidR="003A4CDE" w:rsidRPr="00952808" w:rsidRDefault="006E02B3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3A4CDE" w:rsidRPr="00952808" w:rsidRDefault="00102214" w:rsidP="0046687E">
            <w:pPr>
              <w:spacing w:line="400" w:lineRule="exact"/>
            </w:pPr>
            <w:r w:rsidRPr="00952808">
              <w:t>Tidak</w:t>
            </w:r>
            <w:r w:rsidR="004F4D8A" w:rsidRPr="00952808">
              <w:t xml:space="preserve"> </w:t>
            </w:r>
            <w:r w:rsidRPr="00952808">
              <w:t>terlihat</w:t>
            </w:r>
            <w:r w:rsidR="004F4D8A" w:rsidRPr="00952808">
              <w:t xml:space="preserve"> </w:t>
            </w:r>
            <w:r w:rsidRPr="00952808">
              <w:t>adanya</w:t>
            </w:r>
            <w:r w:rsidR="004F4D8A" w:rsidRPr="00952808">
              <w:t xml:space="preserve"> </w:t>
            </w:r>
            <w:r w:rsidRPr="00952808">
              <w:t>kutipan</w:t>
            </w:r>
            <w:r w:rsidR="004F4D8A" w:rsidRPr="00952808">
              <w:t xml:space="preserve"> </w:t>
            </w:r>
            <w:r w:rsidRPr="00952808">
              <w:t>langsung</w:t>
            </w:r>
            <w:r w:rsidR="00996D20" w:rsidRPr="00952808">
              <w:t>.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  <w:rPr>
                <w:b/>
                <w:bCs/>
              </w:rPr>
            </w:pPr>
            <w:r w:rsidRPr="00952808">
              <w:rPr>
                <w:b/>
                <w:bCs/>
              </w:rPr>
              <w:t>B</w:t>
            </w:r>
          </w:p>
        </w:tc>
        <w:tc>
          <w:tcPr>
            <w:tcW w:w="4840" w:type="dxa"/>
            <w:gridSpan w:val="5"/>
          </w:tcPr>
          <w:p w:rsidR="003A4CDE" w:rsidRPr="00952808" w:rsidRDefault="003A4CDE" w:rsidP="0046687E">
            <w:pPr>
              <w:spacing w:line="400" w:lineRule="exact"/>
              <w:jc w:val="both"/>
              <w:rPr>
                <w:b/>
                <w:bCs/>
              </w:rPr>
            </w:pPr>
            <w:r w:rsidRPr="00952808">
              <w:rPr>
                <w:b/>
                <w:bCs/>
              </w:rPr>
              <w:t>ASPEK SUBSTANSI</w:t>
            </w:r>
          </w:p>
        </w:tc>
        <w:tc>
          <w:tcPr>
            <w:tcW w:w="1701" w:type="dxa"/>
          </w:tcPr>
          <w:p w:rsidR="003A4CDE" w:rsidRPr="00952808" w:rsidRDefault="003A4CDE" w:rsidP="0046687E">
            <w:pPr>
              <w:spacing w:line="400" w:lineRule="exact"/>
              <w:rPr>
                <w:b/>
                <w:bCs/>
              </w:rPr>
            </w:pPr>
          </w:p>
        </w:tc>
        <w:tc>
          <w:tcPr>
            <w:tcW w:w="2693" w:type="dxa"/>
          </w:tcPr>
          <w:p w:rsidR="003A4CDE" w:rsidRPr="00952808" w:rsidRDefault="003A4CDE" w:rsidP="0046687E">
            <w:pPr>
              <w:spacing w:line="400" w:lineRule="exact"/>
              <w:rPr>
                <w:b/>
                <w:bCs/>
              </w:rPr>
            </w:pP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1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Adakah</w:t>
            </w:r>
            <w:r w:rsidR="004F4D8A" w:rsidRPr="00952808">
              <w:t xml:space="preserve"> </w:t>
            </w:r>
            <w:r w:rsidRPr="00952808">
              <w:t>sesuatu</w:t>
            </w:r>
            <w:r w:rsidR="004F4D8A" w:rsidRPr="00952808">
              <w:t xml:space="preserve"> </w:t>
            </w:r>
            <w:r w:rsidRPr="00952808">
              <w:t>dalam</w:t>
            </w:r>
            <w:r w:rsidR="004F4D8A" w:rsidRPr="00952808">
              <w:t xml:space="preserve"> </w:t>
            </w:r>
            <w:r w:rsidRPr="00952808">
              <w:t>naskah yang bersifat</w:t>
            </w:r>
            <w:r w:rsidR="004F4D8A" w:rsidRPr="00952808">
              <w:t xml:space="preserve"> </w:t>
            </w:r>
            <w:r w:rsidRPr="00952808">
              <w:t>baru</w:t>
            </w:r>
            <w:r w:rsidR="004F4D8A" w:rsidRPr="00952808">
              <w:t xml:space="preserve"> </w:t>
            </w:r>
            <w:r w:rsidRPr="00952808">
              <w:t>dan</w:t>
            </w:r>
            <w:r w:rsidR="004F4D8A" w:rsidRPr="00952808">
              <w:t xml:space="preserve"> </w:t>
            </w:r>
            <w:r w:rsidRPr="00952808">
              <w:t>orisinal</w:t>
            </w:r>
            <w:r w:rsidR="004F4D8A" w:rsidRPr="00952808">
              <w:t xml:space="preserve"> </w:t>
            </w:r>
            <w:r w:rsidRPr="00952808">
              <w:t>untuk</w:t>
            </w:r>
            <w:r w:rsidR="004F4D8A" w:rsidRPr="00952808">
              <w:t xml:space="preserve"> </w:t>
            </w:r>
            <w:r w:rsidRPr="00952808">
              <w:t>ilmu?</w:t>
            </w:r>
          </w:p>
        </w:tc>
        <w:tc>
          <w:tcPr>
            <w:tcW w:w="1701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A</w:t>
            </w:r>
          </w:p>
        </w:tc>
        <w:tc>
          <w:tcPr>
            <w:tcW w:w="2693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Ada, terutama</w:t>
            </w:r>
            <w:r w:rsidR="004F4D8A" w:rsidRPr="00952808">
              <w:t xml:space="preserve"> </w:t>
            </w:r>
            <w:r w:rsidRPr="00952808">
              <w:t>dalam</w:t>
            </w:r>
            <w:r w:rsidR="004F4D8A" w:rsidRPr="00952808">
              <w:t xml:space="preserve"> </w:t>
            </w:r>
            <w:r w:rsidRPr="00952808">
              <w:t>konteks</w:t>
            </w:r>
            <w:r w:rsidR="004F4D8A" w:rsidRPr="00952808">
              <w:t xml:space="preserve"> </w:t>
            </w:r>
            <w:r w:rsidRPr="00952808">
              <w:t>perempuan</w:t>
            </w:r>
            <w:r w:rsidR="004F4D8A" w:rsidRPr="00952808">
              <w:t xml:space="preserve"> </w:t>
            </w:r>
            <w:r w:rsidRPr="00952808">
              <w:t>sebagai</w:t>
            </w:r>
            <w:r w:rsidR="004F4D8A" w:rsidRPr="00952808">
              <w:t xml:space="preserve"> </w:t>
            </w:r>
            <w:r w:rsidRPr="00952808">
              <w:t>pembawa</w:t>
            </w:r>
            <w:r w:rsidR="004F4D8A" w:rsidRPr="00952808">
              <w:t xml:space="preserve"> </w:t>
            </w:r>
            <w:r w:rsidRPr="00952808">
              <w:t>perdamaian. Hanya</w:t>
            </w:r>
            <w:r w:rsidR="004F4D8A" w:rsidRPr="00952808">
              <w:t xml:space="preserve"> </w:t>
            </w:r>
            <w:r w:rsidRPr="00952808">
              <w:t>saja</w:t>
            </w:r>
            <w:r w:rsidR="004F4D8A" w:rsidRPr="00952808">
              <w:t xml:space="preserve"> </w:t>
            </w:r>
            <w:r w:rsidRPr="00952808">
              <w:t>penulis</w:t>
            </w:r>
            <w:r w:rsidR="004F4D8A" w:rsidRPr="00952808">
              <w:t xml:space="preserve"> </w:t>
            </w:r>
            <w:r w:rsidRPr="00952808">
              <w:t>belum</w:t>
            </w:r>
            <w:r w:rsidR="004F4D8A" w:rsidRPr="00952808">
              <w:t xml:space="preserve"> </w:t>
            </w:r>
            <w:r w:rsidRPr="00952808">
              <w:t>menjelaskannya</w:t>
            </w:r>
            <w:r w:rsidR="004F4D8A" w:rsidRPr="00952808">
              <w:t xml:space="preserve"> </w:t>
            </w:r>
            <w:r w:rsidRPr="00952808">
              <w:t>secara</w:t>
            </w:r>
            <w:r w:rsidR="004F4D8A" w:rsidRPr="00952808">
              <w:t xml:space="preserve"> </w:t>
            </w:r>
            <w:r w:rsidRPr="00952808">
              <w:t>spesifik.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2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Cukup</w:t>
            </w:r>
            <w:r w:rsidR="004F4D8A" w:rsidRPr="00952808">
              <w:t xml:space="preserve"> </w:t>
            </w:r>
            <w:r w:rsidRPr="00952808">
              <w:t>berbobotkah</w:t>
            </w:r>
            <w:r w:rsidR="004F4D8A" w:rsidRPr="00952808">
              <w:t xml:space="preserve"> </w:t>
            </w:r>
            <w:r w:rsidRPr="00952808">
              <w:t>substansi yang disumbangkan</w:t>
            </w:r>
            <w:r w:rsidR="004F4D8A" w:rsidRPr="00952808">
              <w:t xml:space="preserve"> </w:t>
            </w:r>
            <w:r w:rsidRPr="00952808">
              <w:t>guna</w:t>
            </w:r>
            <w:r w:rsidR="004F4D8A" w:rsidRPr="00952808">
              <w:t xml:space="preserve"> </w:t>
            </w:r>
            <w:r w:rsidRPr="00952808">
              <w:t>kemajuan</w:t>
            </w:r>
            <w:r w:rsidR="004F4D8A" w:rsidRPr="00952808">
              <w:t xml:space="preserve"> </w:t>
            </w:r>
            <w:r w:rsidRPr="00952808">
              <w:t>ilmu?</w:t>
            </w:r>
          </w:p>
        </w:tc>
        <w:tc>
          <w:tcPr>
            <w:tcW w:w="1701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Masih</w:t>
            </w:r>
            <w:r w:rsidR="004F4D8A" w:rsidRPr="00952808">
              <w:t xml:space="preserve"> </w:t>
            </w:r>
            <w:r w:rsidRPr="00952808">
              <w:t>perlu</w:t>
            </w:r>
            <w:r w:rsidR="004F4D8A" w:rsidRPr="00952808">
              <w:t xml:space="preserve"> </w:t>
            </w:r>
            <w:r w:rsidRPr="00952808">
              <w:t>penajamanan</w:t>
            </w:r>
            <w:r w:rsidR="004F4D8A" w:rsidRPr="00952808">
              <w:t xml:space="preserve"> </w:t>
            </w:r>
            <w:r w:rsidRPr="00952808">
              <w:t>alisis. Hasil interview belum</w:t>
            </w:r>
            <w:r w:rsidR="004F4D8A" w:rsidRPr="00952808">
              <w:t xml:space="preserve"> </w:t>
            </w:r>
            <w:r w:rsidRPr="00952808">
              <w:t>terlihat</w:t>
            </w:r>
            <w:r w:rsidR="004F4D8A" w:rsidRPr="00952808">
              <w:t xml:space="preserve"> </w:t>
            </w:r>
            <w:r w:rsidRPr="00952808">
              <w:t>jelas.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3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F00B69">
            <w:pPr>
              <w:jc w:val="both"/>
            </w:pPr>
            <w:r w:rsidRPr="00952808">
              <w:t>Pernahkah</w:t>
            </w:r>
            <w:r w:rsidR="004F4D8A" w:rsidRPr="00952808">
              <w:t xml:space="preserve"> </w:t>
            </w:r>
            <w:r w:rsidRPr="00952808">
              <w:t>bahan</w:t>
            </w:r>
            <w:r w:rsidR="004F4D8A" w:rsidRPr="00952808">
              <w:t xml:space="preserve"> </w:t>
            </w:r>
            <w:r w:rsidRPr="00952808">
              <w:t>serupa</w:t>
            </w:r>
            <w:r w:rsidR="004F4D8A" w:rsidRPr="00952808">
              <w:t xml:space="preserve"> </w:t>
            </w:r>
            <w:r w:rsidRPr="00952808">
              <w:t>diterbitkan</w:t>
            </w:r>
            <w:r w:rsidR="004F4D8A" w:rsidRPr="00952808">
              <w:t xml:space="preserve"> </w:t>
            </w:r>
            <w:r w:rsidRPr="00952808">
              <w:t>sebelumnya</w:t>
            </w:r>
            <w:r w:rsidR="004F4D8A" w:rsidRPr="00952808">
              <w:t xml:space="preserve"> </w:t>
            </w:r>
            <w:r w:rsidRPr="00952808">
              <w:t>dalam</w:t>
            </w:r>
            <w:r w:rsidR="004F4D8A" w:rsidRPr="00952808">
              <w:t xml:space="preserve"> </w:t>
            </w:r>
            <w:r w:rsidRPr="00952808">
              <w:t>bentuk lain?</w:t>
            </w:r>
          </w:p>
        </w:tc>
        <w:tc>
          <w:tcPr>
            <w:tcW w:w="1701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Untuk</w:t>
            </w:r>
            <w:r w:rsidR="004F4D8A" w:rsidRPr="00952808">
              <w:t xml:space="preserve"> </w:t>
            </w:r>
            <w:r w:rsidRPr="00952808">
              <w:t>konteks</w:t>
            </w:r>
            <w:r w:rsidR="004F4D8A" w:rsidRPr="00952808">
              <w:t xml:space="preserve"> </w:t>
            </w:r>
            <w:r w:rsidRPr="00952808">
              <w:t>ini, editor harusmengecek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4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Jika</w:t>
            </w:r>
            <w:r w:rsidR="004F4D8A" w:rsidRPr="00952808">
              <w:t xml:space="preserve"> </w:t>
            </w:r>
            <w:r w:rsidRPr="00952808">
              <w:t>sudah, cukup</w:t>
            </w:r>
            <w:r w:rsidR="004F4D8A" w:rsidRPr="00952808">
              <w:t xml:space="preserve"> </w:t>
            </w:r>
            <w:r w:rsidRPr="00952808">
              <w:t>kentarakah</w:t>
            </w:r>
            <w:r w:rsidR="004F4D8A" w:rsidRPr="00952808">
              <w:t xml:space="preserve"> </w:t>
            </w:r>
            <w:r w:rsidRPr="00952808">
              <w:t>perbeda</w:t>
            </w:r>
            <w:r w:rsidRPr="00952808">
              <w:softHyphen/>
              <w:t>annya</w:t>
            </w:r>
            <w:r w:rsidR="004F4D8A" w:rsidRPr="00952808">
              <w:t xml:space="preserve"> </w:t>
            </w:r>
            <w:r w:rsidRPr="00952808">
              <w:t>sehingga</w:t>
            </w:r>
            <w:r w:rsidR="004F4D8A" w:rsidRPr="00952808">
              <w:t xml:space="preserve"> </w:t>
            </w:r>
            <w:r w:rsidRPr="00952808">
              <w:t>naskah</w:t>
            </w:r>
            <w:r w:rsidR="004F4D8A" w:rsidRPr="00952808">
              <w:t xml:space="preserve"> </w:t>
            </w:r>
            <w:r w:rsidRPr="00952808">
              <w:t>masih</w:t>
            </w:r>
            <w:r w:rsidR="004F4D8A" w:rsidRPr="00952808">
              <w:t xml:space="preserve"> </w:t>
            </w:r>
            <w:r w:rsidRPr="00952808">
              <w:t>layak</w:t>
            </w:r>
            <w:r w:rsidR="004F4D8A" w:rsidRPr="00952808">
              <w:t xml:space="preserve"> </w:t>
            </w:r>
            <w:r w:rsidRPr="00952808">
              <w:t>diterbitkan?</w:t>
            </w:r>
          </w:p>
        </w:tc>
        <w:tc>
          <w:tcPr>
            <w:tcW w:w="1701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Untuk</w:t>
            </w:r>
            <w:r w:rsidR="004F4D8A" w:rsidRPr="00952808">
              <w:t xml:space="preserve"> </w:t>
            </w:r>
            <w:r w:rsidRPr="00952808">
              <w:t>konteks</w:t>
            </w:r>
            <w:r w:rsidR="004F4D8A" w:rsidRPr="00952808">
              <w:t xml:space="preserve"> </w:t>
            </w:r>
            <w:r w:rsidRPr="00952808">
              <w:t>ini editor harsu</w:t>
            </w:r>
            <w:r w:rsidR="004F4D8A" w:rsidRPr="00952808">
              <w:t xml:space="preserve"> </w:t>
            </w:r>
            <w:r w:rsidRPr="00952808">
              <w:t>mengecek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5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Apakah</w:t>
            </w:r>
            <w:r w:rsidR="004F4D8A" w:rsidRPr="00952808">
              <w:t xml:space="preserve"> </w:t>
            </w:r>
            <w:r w:rsidRPr="00952808">
              <w:t>semua</w:t>
            </w:r>
            <w:r w:rsidR="004F4D8A" w:rsidRPr="00952808">
              <w:t xml:space="preserve"> </w:t>
            </w:r>
            <w:r w:rsidRPr="00952808">
              <w:t>bagian</w:t>
            </w:r>
            <w:r w:rsidR="004F4D8A" w:rsidRPr="00952808">
              <w:t xml:space="preserve"> </w:t>
            </w:r>
            <w:r w:rsidRPr="00952808">
              <w:t>naskah</w:t>
            </w:r>
            <w:r w:rsidR="004F4D8A" w:rsidRPr="00952808">
              <w:t xml:space="preserve"> </w:t>
            </w:r>
            <w:r w:rsidRPr="00952808">
              <w:t>perlu</w:t>
            </w:r>
            <w:r w:rsidR="004F4D8A" w:rsidRPr="00952808">
              <w:t xml:space="preserve"> </w:t>
            </w:r>
            <w:r w:rsidRPr="00952808">
              <w:t>diterbitkan?</w:t>
            </w:r>
          </w:p>
        </w:tc>
        <w:tc>
          <w:tcPr>
            <w:tcW w:w="1701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C</w:t>
            </w:r>
          </w:p>
        </w:tc>
        <w:tc>
          <w:tcPr>
            <w:tcW w:w="2693" w:type="dxa"/>
          </w:tcPr>
          <w:p w:rsidR="003A4CDE" w:rsidRPr="00952808" w:rsidRDefault="00E91281" w:rsidP="0046687E">
            <w:pPr>
              <w:spacing w:line="400" w:lineRule="exact"/>
            </w:pPr>
            <w:r w:rsidRPr="00952808">
              <w:t>Tidaksemua… masih</w:t>
            </w:r>
            <w:r w:rsidR="004F4D8A" w:rsidRPr="00952808">
              <w:t xml:space="preserve"> </w:t>
            </w:r>
            <w:r w:rsidRPr="00952808">
              <w:t>perlu</w:t>
            </w:r>
            <w:r w:rsidR="004F4D8A" w:rsidRPr="00952808">
              <w:t xml:space="preserve"> </w:t>
            </w:r>
            <w:r w:rsidRPr="00952808">
              <w:t xml:space="preserve">perbaikan, di </w:t>
            </w:r>
            <w:r w:rsidR="000C3A48" w:rsidRPr="00952808">
              <w:t>pendahuluan, pembahasan, maupun</w:t>
            </w:r>
            <w:r w:rsidRPr="00952808">
              <w:t>simpulan</w:t>
            </w:r>
            <w:r w:rsidR="000C3A48" w:rsidRPr="00952808">
              <w:t>. Komentar</w:t>
            </w:r>
            <w:r w:rsidR="004F4D8A" w:rsidRPr="00952808">
              <w:t xml:space="preserve"> </w:t>
            </w:r>
            <w:r w:rsidR="000C3A48" w:rsidRPr="00952808">
              <w:t>sudah</w:t>
            </w:r>
            <w:r w:rsidR="004F4D8A" w:rsidRPr="00952808">
              <w:t xml:space="preserve"> </w:t>
            </w:r>
            <w:r w:rsidR="000C3A48" w:rsidRPr="00952808">
              <w:t>sayaberikan di dalam</w:t>
            </w:r>
            <w:r w:rsidR="004F4D8A" w:rsidRPr="00952808">
              <w:t xml:space="preserve"> </w:t>
            </w:r>
            <w:r w:rsidR="000C3A48" w:rsidRPr="00952808">
              <w:t>teksnya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Bagianmana</w:t>
            </w:r>
            <w:r w:rsidR="004F4D8A" w:rsidRPr="00952808">
              <w:t xml:space="preserve"> </w:t>
            </w:r>
            <w:r w:rsidRPr="00952808">
              <w:t>saja yang perlu</w:t>
            </w:r>
            <w:r w:rsidR="004F4D8A" w:rsidRPr="00952808">
              <w:t xml:space="preserve"> </w:t>
            </w:r>
            <w:r w:rsidRPr="00952808">
              <w:t>dibuang, dipersingkat, dipertegas, atau</w:t>
            </w:r>
            <w:r w:rsidR="004F4D8A" w:rsidRPr="00952808">
              <w:t xml:space="preserve"> </w:t>
            </w:r>
            <w:r w:rsidRPr="00952808">
              <w:t>malah</w:t>
            </w:r>
            <w:r w:rsidR="004F4D8A" w:rsidRPr="00952808">
              <w:t xml:space="preserve"> </w:t>
            </w:r>
            <w:r w:rsidRPr="00952808">
              <w:t>diperpanjang?</w:t>
            </w:r>
          </w:p>
        </w:tc>
        <w:tc>
          <w:tcPr>
            <w:tcW w:w="1701" w:type="dxa"/>
          </w:tcPr>
          <w:p w:rsidR="003A4CDE" w:rsidRPr="00952808" w:rsidRDefault="000C3A48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3A4CDE" w:rsidRPr="00952808" w:rsidRDefault="000C3A48" w:rsidP="0046687E">
            <w:pPr>
              <w:spacing w:line="400" w:lineRule="exact"/>
            </w:pPr>
            <w:r w:rsidRPr="00952808">
              <w:t>Komentar</w:t>
            </w:r>
            <w:r w:rsidR="004F4D8A" w:rsidRPr="00952808">
              <w:t xml:space="preserve"> </w:t>
            </w:r>
            <w:r w:rsidRPr="00952808">
              <w:t>sudah</w:t>
            </w:r>
            <w:r w:rsidR="004F4D8A" w:rsidRPr="00952808">
              <w:t xml:space="preserve"> </w:t>
            </w:r>
            <w:r w:rsidRPr="00952808">
              <w:t>saya</w:t>
            </w:r>
            <w:r w:rsidR="004F4D8A" w:rsidRPr="00952808">
              <w:t xml:space="preserve"> </w:t>
            </w:r>
            <w:r w:rsidRPr="00952808">
              <w:t>berikan di dalam</w:t>
            </w:r>
            <w:r w:rsidR="004F4D8A" w:rsidRPr="00952808">
              <w:t xml:space="preserve"> </w:t>
            </w:r>
            <w:r w:rsidRPr="00952808">
              <w:t>teksnya</w:t>
            </w: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  <w:rPr>
                <w:b/>
                <w:bCs/>
              </w:rPr>
            </w:pPr>
            <w:r w:rsidRPr="00952808">
              <w:rPr>
                <w:b/>
                <w:bCs/>
              </w:rPr>
              <w:t>C</w:t>
            </w:r>
          </w:p>
        </w:tc>
        <w:tc>
          <w:tcPr>
            <w:tcW w:w="4840" w:type="dxa"/>
            <w:gridSpan w:val="5"/>
          </w:tcPr>
          <w:p w:rsidR="003A4CDE" w:rsidRPr="00952808" w:rsidRDefault="003A4CDE" w:rsidP="0046687E">
            <w:pPr>
              <w:spacing w:line="400" w:lineRule="exact"/>
              <w:jc w:val="both"/>
              <w:rPr>
                <w:b/>
                <w:bCs/>
              </w:rPr>
            </w:pPr>
            <w:r w:rsidRPr="00952808">
              <w:rPr>
                <w:b/>
                <w:bCs/>
              </w:rPr>
              <w:t>ASPEK TEKNIS</w:t>
            </w:r>
          </w:p>
        </w:tc>
        <w:tc>
          <w:tcPr>
            <w:tcW w:w="1701" w:type="dxa"/>
          </w:tcPr>
          <w:p w:rsidR="003A4CDE" w:rsidRPr="00952808" w:rsidRDefault="003A4CDE" w:rsidP="0046687E">
            <w:pPr>
              <w:spacing w:line="400" w:lineRule="exact"/>
              <w:rPr>
                <w:b/>
                <w:bCs/>
              </w:rPr>
            </w:pPr>
          </w:p>
        </w:tc>
        <w:tc>
          <w:tcPr>
            <w:tcW w:w="2693" w:type="dxa"/>
          </w:tcPr>
          <w:p w:rsidR="003A4CDE" w:rsidRPr="00952808" w:rsidRDefault="003A4CDE" w:rsidP="0046687E">
            <w:pPr>
              <w:spacing w:line="400" w:lineRule="exact"/>
              <w:rPr>
                <w:b/>
                <w:bCs/>
              </w:rPr>
            </w:pPr>
          </w:p>
        </w:tc>
      </w:tr>
      <w:tr w:rsidR="00952808" w:rsidRPr="00952808" w:rsidTr="008D0CDF">
        <w:tc>
          <w:tcPr>
            <w:tcW w:w="57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1</w:t>
            </w:r>
          </w:p>
        </w:tc>
        <w:tc>
          <w:tcPr>
            <w:tcW w:w="4384" w:type="dxa"/>
            <w:gridSpan w:val="4"/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Apakah</w:t>
            </w:r>
            <w:r w:rsidR="004F4D8A" w:rsidRPr="00952808">
              <w:t xml:space="preserve"> </w:t>
            </w:r>
            <w:r w:rsidRPr="00952808">
              <w:t>telah</w:t>
            </w:r>
            <w:r w:rsidR="004F4D8A" w:rsidRPr="00952808">
              <w:t xml:space="preserve"> </w:t>
            </w:r>
            <w:r w:rsidRPr="00952808">
              <w:t>menggunakan</w:t>
            </w:r>
            <w:r w:rsidR="004F4D8A" w:rsidRPr="00952808">
              <w:t xml:space="preserve"> </w:t>
            </w:r>
            <w:r w:rsidRPr="00952808">
              <w:t>bahasa Indonesia yang baik</w:t>
            </w:r>
            <w:r w:rsidR="004F4D8A" w:rsidRPr="00952808">
              <w:t xml:space="preserve"> </w:t>
            </w:r>
            <w:r w:rsidRPr="00952808">
              <w:t>dan</w:t>
            </w:r>
            <w:r w:rsidR="004F4D8A" w:rsidRPr="00952808">
              <w:t xml:space="preserve"> </w:t>
            </w:r>
            <w:r w:rsidRPr="00952808">
              <w:t>benar?</w:t>
            </w:r>
          </w:p>
        </w:tc>
        <w:tc>
          <w:tcPr>
            <w:tcW w:w="1701" w:type="dxa"/>
          </w:tcPr>
          <w:p w:rsidR="003A4CDE" w:rsidRPr="00952808" w:rsidRDefault="000C3A48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</w:tcPr>
          <w:p w:rsidR="003A4CDE" w:rsidRPr="00952808" w:rsidRDefault="000C3A48" w:rsidP="0046687E">
            <w:pPr>
              <w:spacing w:line="400" w:lineRule="exact"/>
            </w:pPr>
            <w:r w:rsidRPr="00952808">
              <w:t>Sudah</w:t>
            </w:r>
            <w:r w:rsidR="004F4D8A" w:rsidRPr="00952808">
              <w:t xml:space="preserve"> </w:t>
            </w:r>
            <w:r w:rsidRPr="00952808">
              <w:t>cukup</w:t>
            </w:r>
            <w:r w:rsidR="004F4D8A" w:rsidRPr="00952808">
              <w:t xml:space="preserve"> </w:t>
            </w:r>
            <w:r w:rsidRPr="00952808">
              <w:t>baik</w:t>
            </w:r>
            <w:r w:rsidR="004F4D8A" w:rsidRPr="00952808">
              <w:t xml:space="preserve"> </w:t>
            </w:r>
            <w:r w:rsidRPr="00952808">
              <w:t>hanya</w:t>
            </w:r>
            <w:r w:rsidR="004F4D8A" w:rsidRPr="00952808">
              <w:t xml:space="preserve"> </w:t>
            </w:r>
            <w:r w:rsidRPr="00952808">
              <w:t>perlu</w:t>
            </w:r>
            <w:r w:rsidR="004F4D8A" w:rsidRPr="00952808">
              <w:t xml:space="preserve"> </w:t>
            </w:r>
            <w:r w:rsidRPr="00952808">
              <w:t>melakukan</w:t>
            </w:r>
            <w:r w:rsidR="004F4D8A" w:rsidRPr="00952808">
              <w:t xml:space="preserve"> </w:t>
            </w:r>
            <w:r w:rsidRPr="00952808">
              <w:t>strukturisasi</w:t>
            </w:r>
            <w:r w:rsidR="004F4D8A" w:rsidRPr="00952808">
              <w:t xml:space="preserve"> </w:t>
            </w:r>
            <w:r w:rsidRPr="00952808">
              <w:t>termasuk sub-sub judulnya.</w:t>
            </w:r>
          </w:p>
        </w:tc>
      </w:tr>
      <w:tr w:rsidR="00952808" w:rsidRPr="00952808" w:rsidTr="008D0CDF">
        <w:tc>
          <w:tcPr>
            <w:tcW w:w="576" w:type="dxa"/>
            <w:tcBorders>
              <w:bottom w:val="single" w:sz="4" w:space="0" w:color="000000"/>
            </w:tcBorders>
          </w:tcPr>
          <w:p w:rsidR="003A4CDE" w:rsidRPr="00952808" w:rsidRDefault="003A4CDE" w:rsidP="0046687E">
            <w:pPr>
              <w:spacing w:line="400" w:lineRule="exact"/>
              <w:jc w:val="center"/>
            </w:pPr>
          </w:p>
        </w:tc>
        <w:tc>
          <w:tcPr>
            <w:tcW w:w="456" w:type="dxa"/>
            <w:tcBorders>
              <w:bottom w:val="single" w:sz="4" w:space="0" w:color="000000"/>
            </w:tcBorders>
          </w:tcPr>
          <w:p w:rsidR="003A4CDE" w:rsidRPr="00952808" w:rsidRDefault="003A4CDE" w:rsidP="0046687E">
            <w:pPr>
              <w:spacing w:line="400" w:lineRule="exact"/>
              <w:jc w:val="center"/>
            </w:pPr>
            <w:r w:rsidRPr="00952808">
              <w:t>2</w:t>
            </w:r>
          </w:p>
        </w:tc>
        <w:tc>
          <w:tcPr>
            <w:tcW w:w="4384" w:type="dxa"/>
            <w:gridSpan w:val="4"/>
            <w:tcBorders>
              <w:bottom w:val="single" w:sz="4" w:space="0" w:color="000000"/>
            </w:tcBorders>
          </w:tcPr>
          <w:p w:rsidR="003A4CDE" w:rsidRPr="00952808" w:rsidRDefault="003A4CDE" w:rsidP="0046687E">
            <w:pPr>
              <w:spacing w:line="400" w:lineRule="exact"/>
              <w:jc w:val="both"/>
            </w:pPr>
            <w:r w:rsidRPr="00952808">
              <w:t>Apakah</w:t>
            </w:r>
            <w:r w:rsidR="004F4D8A" w:rsidRPr="00952808">
              <w:t xml:space="preserve"> </w:t>
            </w:r>
            <w:r w:rsidRPr="00952808">
              <w:t>kerangka</w:t>
            </w:r>
            <w:r w:rsidR="004F4D8A" w:rsidRPr="00952808">
              <w:t xml:space="preserve"> </w:t>
            </w:r>
            <w:r w:rsidRPr="00952808">
              <w:t>susunan</w:t>
            </w:r>
            <w:r w:rsidR="004F4D8A" w:rsidRPr="00952808">
              <w:t xml:space="preserve"> </w:t>
            </w:r>
            <w:r w:rsidRPr="00952808">
              <w:t>naskah</w:t>
            </w:r>
            <w:r w:rsidR="004F4D8A" w:rsidRPr="00952808">
              <w:t xml:space="preserve"> </w:t>
            </w:r>
            <w:r w:rsidRPr="00952808">
              <w:t>sesuai, memuaskan, dan</w:t>
            </w:r>
            <w:r w:rsidR="004F4D8A" w:rsidRPr="00952808">
              <w:t xml:space="preserve"> </w:t>
            </w:r>
            <w:r w:rsidRPr="00952808">
              <w:t>hemat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:rsidR="003A4CDE" w:rsidRPr="00952808" w:rsidRDefault="000C3A48" w:rsidP="0046687E">
            <w:pPr>
              <w:spacing w:line="400" w:lineRule="exact"/>
            </w:pPr>
            <w:r w:rsidRPr="00952808">
              <w:t>B</w:t>
            </w:r>
          </w:p>
        </w:tc>
        <w:tc>
          <w:tcPr>
            <w:tcW w:w="2693" w:type="dxa"/>
            <w:tcBorders>
              <w:bottom w:val="single" w:sz="4" w:space="0" w:color="000000"/>
            </w:tcBorders>
          </w:tcPr>
          <w:p w:rsidR="003A4CDE" w:rsidRPr="00952808" w:rsidRDefault="000C3A48" w:rsidP="0046687E">
            <w:pPr>
              <w:spacing w:line="400" w:lineRule="exact"/>
            </w:pPr>
            <w:r w:rsidRPr="00952808">
              <w:t>Perlu</w:t>
            </w:r>
            <w:r w:rsidR="004F4D8A" w:rsidRPr="00952808">
              <w:t xml:space="preserve"> </w:t>
            </w:r>
            <w:r w:rsidRPr="00952808">
              <w:t>perbaikan</w:t>
            </w:r>
            <w:r w:rsidR="004F4D8A" w:rsidRPr="00952808">
              <w:t xml:space="preserve"> </w:t>
            </w:r>
            <w:r w:rsidRPr="00952808">
              <w:t>struktur</w:t>
            </w:r>
            <w:r w:rsidR="004F4D8A" w:rsidRPr="00952808">
              <w:t xml:space="preserve"> </w:t>
            </w:r>
            <w:r w:rsidRPr="00952808">
              <w:t>maupun</w:t>
            </w:r>
            <w:r w:rsidR="004F4D8A" w:rsidRPr="00952808">
              <w:t xml:space="preserve"> </w:t>
            </w:r>
            <w:r w:rsidRPr="00952808">
              <w:t>isi agar lebih</w:t>
            </w:r>
            <w:r w:rsidR="004F4D8A" w:rsidRPr="00952808">
              <w:t xml:space="preserve"> </w:t>
            </w:r>
            <w:r w:rsidRPr="00952808">
              <w:t>sistematis</w:t>
            </w:r>
            <w:r w:rsidR="004F4D8A" w:rsidRPr="00952808">
              <w:t xml:space="preserve"> </w:t>
            </w:r>
            <w:r w:rsidRPr="00952808">
              <w:t>dan</w:t>
            </w:r>
            <w:r w:rsidR="004F4D8A" w:rsidRPr="00952808">
              <w:t xml:space="preserve"> </w:t>
            </w:r>
            <w:r w:rsidRPr="00952808">
              <w:t>sampai</w:t>
            </w:r>
            <w:r w:rsidR="004F4D8A" w:rsidRPr="00952808">
              <w:t xml:space="preserve"> </w:t>
            </w:r>
            <w:r w:rsidRPr="00952808">
              <w:t>pada</w:t>
            </w:r>
            <w:r w:rsidR="004F4D8A" w:rsidRPr="00952808">
              <w:t xml:space="preserve"> </w:t>
            </w:r>
            <w:r w:rsidRPr="00952808">
              <w:t>tujuan</w:t>
            </w:r>
            <w:r w:rsidR="004F4D8A" w:rsidRPr="00952808">
              <w:t xml:space="preserve"> </w:t>
            </w:r>
            <w:r w:rsidRPr="00952808">
              <w:t>penelitian.</w:t>
            </w:r>
          </w:p>
        </w:tc>
      </w:tr>
      <w:tr w:rsidR="00952808" w:rsidRPr="00952808" w:rsidTr="008D0CDF">
        <w:trPr>
          <w:trHeight w:val="768"/>
        </w:trPr>
        <w:tc>
          <w:tcPr>
            <w:tcW w:w="576" w:type="dxa"/>
            <w:tcBorders>
              <w:left w:val="nil"/>
              <w:bottom w:val="nil"/>
              <w:right w:val="nil"/>
            </w:tcBorders>
          </w:tcPr>
          <w:p w:rsidR="00830D31" w:rsidRPr="00952808" w:rsidRDefault="00830D31" w:rsidP="0046687E">
            <w:pPr>
              <w:spacing w:line="400" w:lineRule="exact"/>
              <w:jc w:val="center"/>
              <w:rPr>
                <w:sz w:val="4"/>
                <w:szCs w:val="4"/>
              </w:rPr>
            </w:pPr>
          </w:p>
        </w:tc>
        <w:tc>
          <w:tcPr>
            <w:tcW w:w="456" w:type="dxa"/>
            <w:tcBorders>
              <w:left w:val="nil"/>
              <w:bottom w:val="nil"/>
              <w:right w:val="nil"/>
            </w:tcBorders>
          </w:tcPr>
          <w:p w:rsidR="00830D31" w:rsidRPr="00952808" w:rsidRDefault="00830D31" w:rsidP="0046687E">
            <w:pPr>
              <w:spacing w:line="400" w:lineRule="exact"/>
              <w:jc w:val="center"/>
              <w:rPr>
                <w:sz w:val="4"/>
                <w:szCs w:val="4"/>
              </w:rPr>
            </w:pPr>
          </w:p>
        </w:tc>
        <w:tc>
          <w:tcPr>
            <w:tcW w:w="4384" w:type="dxa"/>
            <w:gridSpan w:val="4"/>
            <w:tcBorders>
              <w:left w:val="nil"/>
              <w:bottom w:val="nil"/>
              <w:right w:val="nil"/>
            </w:tcBorders>
          </w:tcPr>
          <w:p w:rsidR="00830D31" w:rsidRPr="00952808" w:rsidRDefault="00830D31" w:rsidP="0046687E">
            <w:pPr>
              <w:spacing w:line="400" w:lineRule="exact"/>
              <w:jc w:val="both"/>
              <w:rPr>
                <w:sz w:val="4"/>
                <w:szCs w:val="4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:rsidR="00830D31" w:rsidRPr="00952808" w:rsidRDefault="00830D31" w:rsidP="0046687E">
            <w:pPr>
              <w:spacing w:line="400" w:lineRule="exact"/>
              <w:rPr>
                <w:sz w:val="4"/>
                <w:szCs w:val="4"/>
              </w:rPr>
            </w:pPr>
          </w:p>
        </w:tc>
        <w:tc>
          <w:tcPr>
            <w:tcW w:w="2693" w:type="dxa"/>
            <w:tcBorders>
              <w:left w:val="nil"/>
              <w:bottom w:val="nil"/>
              <w:right w:val="nil"/>
            </w:tcBorders>
          </w:tcPr>
          <w:p w:rsidR="00830D31" w:rsidRPr="00952808" w:rsidRDefault="00830D31" w:rsidP="0046687E">
            <w:pPr>
              <w:spacing w:line="400" w:lineRule="exact"/>
              <w:rPr>
                <w:sz w:val="4"/>
                <w:szCs w:val="4"/>
              </w:rPr>
            </w:pPr>
          </w:p>
        </w:tc>
      </w:tr>
      <w:tr w:rsidR="00952808" w:rsidRPr="00952808" w:rsidTr="008D0C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980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  <w:r w:rsidRPr="00952808">
              <w:t>REKOMENDASI</w:t>
            </w:r>
          </w:p>
        </w:tc>
        <w:tc>
          <w:tcPr>
            <w:tcW w:w="284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  <w:r w:rsidRPr="00952808">
              <w:t>:</w:t>
            </w:r>
          </w:p>
        </w:tc>
        <w:tc>
          <w:tcPr>
            <w:tcW w:w="419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  <w:r w:rsidRPr="00952808">
              <w:t>A</w:t>
            </w:r>
          </w:p>
        </w:tc>
        <w:tc>
          <w:tcPr>
            <w:tcW w:w="7127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  <w:r w:rsidRPr="00952808">
              <w:t>Diterima</w:t>
            </w:r>
            <w:r w:rsidR="00702046" w:rsidRPr="00952808">
              <w:t xml:space="preserve"> </w:t>
            </w:r>
            <w:r w:rsidRPr="00952808">
              <w:t>tanpa</w:t>
            </w:r>
            <w:r w:rsidR="00702046" w:rsidRPr="00952808">
              <w:t xml:space="preserve"> </w:t>
            </w:r>
            <w:r w:rsidRPr="00952808">
              <w:t>Perbaikan</w:t>
            </w:r>
          </w:p>
        </w:tc>
      </w:tr>
      <w:tr w:rsidR="00952808" w:rsidRPr="00952808" w:rsidTr="008D0C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980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</w:p>
        </w:tc>
        <w:tc>
          <w:tcPr>
            <w:tcW w:w="284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</w:p>
        </w:tc>
        <w:tc>
          <w:tcPr>
            <w:tcW w:w="419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  <w:r w:rsidRPr="00952808">
              <w:t>B</w:t>
            </w:r>
          </w:p>
        </w:tc>
        <w:tc>
          <w:tcPr>
            <w:tcW w:w="7127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  <w:r w:rsidRPr="00952808">
              <w:t>Diterima</w:t>
            </w:r>
            <w:r w:rsidR="00702046" w:rsidRPr="00952808">
              <w:t xml:space="preserve"> </w:t>
            </w:r>
            <w:r w:rsidRPr="00952808">
              <w:t>dengan</w:t>
            </w:r>
            <w:r w:rsidR="00702046" w:rsidRPr="00952808">
              <w:t xml:space="preserve"> </w:t>
            </w:r>
            <w:r w:rsidRPr="00952808">
              <w:t>Perbaikan</w:t>
            </w:r>
            <w:r w:rsidR="00702046" w:rsidRPr="00952808">
              <w:t xml:space="preserve"> </w:t>
            </w:r>
            <w:r w:rsidRPr="00952808">
              <w:t>Ringan</w:t>
            </w:r>
          </w:p>
        </w:tc>
      </w:tr>
      <w:tr w:rsidR="00952808" w:rsidRPr="00952808" w:rsidTr="008D0C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980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</w:p>
        </w:tc>
        <w:tc>
          <w:tcPr>
            <w:tcW w:w="284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</w:p>
        </w:tc>
        <w:tc>
          <w:tcPr>
            <w:tcW w:w="419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  <w:r w:rsidRPr="00952808">
              <w:t>C</w:t>
            </w:r>
          </w:p>
        </w:tc>
        <w:tc>
          <w:tcPr>
            <w:tcW w:w="7127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  <w:r w:rsidRPr="00952808">
              <w:t>Diterima</w:t>
            </w:r>
            <w:r w:rsidR="00702046" w:rsidRPr="00952808">
              <w:t xml:space="preserve"> </w:t>
            </w:r>
            <w:r w:rsidRPr="00952808">
              <w:t>dengan</w:t>
            </w:r>
            <w:r w:rsidR="00702046" w:rsidRPr="00952808">
              <w:t xml:space="preserve"> </w:t>
            </w:r>
            <w:r w:rsidRPr="00952808">
              <w:t>Perbaikan</w:t>
            </w:r>
            <w:r w:rsidR="00702046" w:rsidRPr="00952808">
              <w:t xml:space="preserve"> </w:t>
            </w:r>
            <w:r w:rsidRPr="00952808">
              <w:t>Berat</w:t>
            </w:r>
          </w:p>
        </w:tc>
      </w:tr>
      <w:tr w:rsidR="00952808" w:rsidRPr="00952808" w:rsidTr="008D0C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980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</w:p>
        </w:tc>
        <w:tc>
          <w:tcPr>
            <w:tcW w:w="284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</w:p>
        </w:tc>
        <w:tc>
          <w:tcPr>
            <w:tcW w:w="419" w:type="dxa"/>
          </w:tcPr>
          <w:p w:rsidR="003A4CDE" w:rsidRPr="00952808" w:rsidRDefault="003A4CDE" w:rsidP="003A4CDE">
            <w:pPr>
              <w:spacing w:line="360" w:lineRule="auto"/>
              <w:jc w:val="center"/>
            </w:pPr>
            <w:r w:rsidRPr="00952808">
              <w:t>D</w:t>
            </w:r>
          </w:p>
        </w:tc>
        <w:tc>
          <w:tcPr>
            <w:tcW w:w="7127" w:type="dxa"/>
            <w:gridSpan w:val="3"/>
          </w:tcPr>
          <w:p w:rsidR="003A4CDE" w:rsidRPr="00952808" w:rsidRDefault="003A4CDE" w:rsidP="003A4CDE">
            <w:pPr>
              <w:spacing w:line="360" w:lineRule="auto"/>
            </w:pPr>
            <w:r w:rsidRPr="00952808">
              <w:t>Ditolak</w:t>
            </w:r>
          </w:p>
        </w:tc>
      </w:tr>
    </w:tbl>
    <w:p w:rsidR="008D0CDF" w:rsidRPr="00952808" w:rsidRDefault="008D0CDF" w:rsidP="003A4CDE">
      <w:pPr>
        <w:spacing w:line="360" w:lineRule="auto"/>
      </w:pPr>
    </w:p>
    <w:p w:rsidR="003A4CDE" w:rsidRPr="00952808" w:rsidRDefault="003A4CDE" w:rsidP="003A4CDE">
      <w:pPr>
        <w:spacing w:line="360" w:lineRule="auto"/>
      </w:pPr>
      <w:r w:rsidRPr="00952808">
        <w:lastRenderedPageBreak/>
        <w:t>CATATAN:</w:t>
      </w:r>
    </w:p>
    <w:p w:rsidR="008D0CDF" w:rsidRPr="00952808" w:rsidRDefault="008D0CDF" w:rsidP="003A4CDE">
      <w:pPr>
        <w:spacing w:line="360" w:lineRule="auto"/>
      </w:pPr>
    </w:p>
    <w:tbl>
      <w:tblPr>
        <w:tblW w:w="916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61"/>
      </w:tblGrid>
      <w:tr w:rsidR="00952808" w:rsidRPr="00952808" w:rsidTr="008D0CDF">
        <w:trPr>
          <w:trHeight w:val="3458"/>
        </w:trPr>
        <w:tc>
          <w:tcPr>
            <w:tcW w:w="9161" w:type="dxa"/>
          </w:tcPr>
          <w:p w:rsidR="007047EF" w:rsidRPr="00952808" w:rsidRDefault="007047EF" w:rsidP="0046687E">
            <w:pPr>
              <w:rPr>
                <w:sz w:val="14"/>
                <w:lang w:val="id-ID"/>
              </w:rPr>
            </w:pPr>
          </w:p>
          <w:p w:rsidR="007047EF" w:rsidRPr="00952808" w:rsidRDefault="000C3A48" w:rsidP="0046687E">
            <w:pPr>
              <w:rPr>
                <w:lang w:val="id-ID"/>
              </w:rPr>
            </w:pPr>
            <w:r w:rsidRPr="00952808">
              <w:rPr>
                <w:lang w:val="id-ID"/>
              </w:rPr>
              <w:t>Tulisan ini menurut saya layak dimuat, jika penulisnya mau melakukan perbaikan. Saran-saran yang saya berikan semoga dapat membantu untuk menghasilkan karya tulis yang baik. Terima kasih</w:t>
            </w:r>
          </w:p>
        </w:tc>
      </w:tr>
    </w:tbl>
    <w:p w:rsidR="003A4CDE" w:rsidRPr="00952808" w:rsidRDefault="003A4CDE" w:rsidP="003A4CDE">
      <w:pPr>
        <w:rPr>
          <w:lang w:val="id-ID"/>
        </w:rPr>
      </w:pPr>
    </w:p>
    <w:p w:rsidR="003A4CDE" w:rsidRPr="00952808" w:rsidRDefault="003A4CDE" w:rsidP="003A4CDE">
      <w:pPr>
        <w:ind w:left="5103"/>
      </w:pPr>
    </w:p>
    <w:p w:rsidR="003A4CDE" w:rsidRPr="00952808" w:rsidRDefault="000C3A48" w:rsidP="00161101">
      <w:pPr>
        <w:ind w:left="4678"/>
      </w:pPr>
      <w:r w:rsidRPr="00952808">
        <w:t>Surabaya, 19 Agustus</w:t>
      </w:r>
      <w:r w:rsidR="001D0881" w:rsidRPr="00952808">
        <w:t xml:space="preserve"> 2018</w:t>
      </w:r>
    </w:p>
    <w:p w:rsidR="003A4CDE" w:rsidRPr="00952808" w:rsidRDefault="003A4CDE" w:rsidP="00161101">
      <w:pPr>
        <w:ind w:left="4678"/>
        <w:rPr>
          <w:sz w:val="10"/>
          <w:szCs w:val="10"/>
        </w:rPr>
      </w:pPr>
    </w:p>
    <w:p w:rsidR="003A4CDE" w:rsidRPr="00952808" w:rsidRDefault="001D0881" w:rsidP="00161101">
      <w:pPr>
        <w:ind w:left="4678"/>
      </w:pPr>
      <w:r w:rsidRPr="00952808">
        <w:t>Mitra B</w:t>
      </w:r>
      <w:r w:rsidR="00D35ADF" w:rsidRPr="00952808">
        <w:rPr>
          <w:lang w:val="id-ID"/>
        </w:rPr>
        <w:t>e</w:t>
      </w:r>
      <w:r w:rsidR="003A4CDE" w:rsidRPr="00952808">
        <w:t>stari,</w:t>
      </w:r>
    </w:p>
    <w:p w:rsidR="003A4CDE" w:rsidRPr="00952808" w:rsidRDefault="003A4CDE" w:rsidP="00161101">
      <w:pPr>
        <w:ind w:left="4678"/>
        <w:rPr>
          <w:sz w:val="34"/>
          <w:szCs w:val="34"/>
        </w:rPr>
      </w:pPr>
    </w:p>
    <w:p w:rsidR="003A4CDE" w:rsidRPr="00952808" w:rsidRDefault="003A4CDE" w:rsidP="00161101">
      <w:pPr>
        <w:ind w:left="4678"/>
        <w:rPr>
          <w:sz w:val="44"/>
          <w:szCs w:val="44"/>
        </w:rPr>
      </w:pPr>
    </w:p>
    <w:p w:rsidR="003A4CDE" w:rsidRPr="00952808" w:rsidRDefault="003A4CDE" w:rsidP="00161101">
      <w:pPr>
        <w:ind w:left="4678"/>
        <w:rPr>
          <w:sz w:val="44"/>
          <w:szCs w:val="44"/>
        </w:rPr>
      </w:pPr>
    </w:p>
    <w:p w:rsidR="003A4CDE" w:rsidRPr="00952808" w:rsidRDefault="001D0881" w:rsidP="005E2BC8">
      <w:pPr>
        <w:ind w:left="4678"/>
        <w:rPr>
          <w:lang w:val="id-ID"/>
        </w:rPr>
      </w:pPr>
      <w:r w:rsidRPr="00952808">
        <w:t>WahidahZein Br Siregar</w:t>
      </w:r>
    </w:p>
    <w:sectPr w:rsidR="003A4CDE" w:rsidRPr="00952808" w:rsidSect="00AB04C6">
      <w:pgSz w:w="11907" w:h="16839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4C88" w:rsidRDefault="009E4C88" w:rsidP="00860E99">
      <w:r>
        <w:separator/>
      </w:r>
    </w:p>
  </w:endnote>
  <w:endnote w:type="continuationSeparator" w:id="0">
    <w:p w:rsidR="009E4C88" w:rsidRDefault="009E4C88" w:rsidP="00860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riam Fixed">
    <w:charset w:val="B1"/>
    <w:family w:val="modern"/>
    <w:pitch w:val="fixed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4C88" w:rsidRDefault="009E4C88" w:rsidP="00860E99">
      <w:r>
        <w:separator/>
      </w:r>
    </w:p>
  </w:footnote>
  <w:footnote w:type="continuationSeparator" w:id="0">
    <w:p w:rsidR="009E4C88" w:rsidRDefault="009E4C88" w:rsidP="00860E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7E0121"/>
    <w:multiLevelType w:val="hybridMultilevel"/>
    <w:tmpl w:val="FA063DDC"/>
    <w:lvl w:ilvl="0" w:tplc="C9EE2AE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jc3NjaytDQwszBT0lEKTi0uzszPAykwrAUAR3LB5CwAAAA="/>
  </w:docVars>
  <w:rsids>
    <w:rsidRoot w:val="00255C86"/>
    <w:rsid w:val="00010494"/>
    <w:rsid w:val="0001622F"/>
    <w:rsid w:val="000168F1"/>
    <w:rsid w:val="000233BC"/>
    <w:rsid w:val="0004715B"/>
    <w:rsid w:val="000546A7"/>
    <w:rsid w:val="00066846"/>
    <w:rsid w:val="000669F5"/>
    <w:rsid w:val="00073CBC"/>
    <w:rsid w:val="00083A0B"/>
    <w:rsid w:val="000A5B23"/>
    <w:rsid w:val="000B09A7"/>
    <w:rsid w:val="000B2DA3"/>
    <w:rsid w:val="000B33DD"/>
    <w:rsid w:val="000C0E34"/>
    <w:rsid w:val="000C3A48"/>
    <w:rsid w:val="000D6C03"/>
    <w:rsid w:val="00102214"/>
    <w:rsid w:val="00112F6A"/>
    <w:rsid w:val="00113038"/>
    <w:rsid w:val="001265A3"/>
    <w:rsid w:val="00142642"/>
    <w:rsid w:val="0014462A"/>
    <w:rsid w:val="00145625"/>
    <w:rsid w:val="0015463D"/>
    <w:rsid w:val="00161101"/>
    <w:rsid w:val="00165522"/>
    <w:rsid w:val="001A02F3"/>
    <w:rsid w:val="001A1B00"/>
    <w:rsid w:val="001B3F8B"/>
    <w:rsid w:val="001B55E1"/>
    <w:rsid w:val="001D0881"/>
    <w:rsid w:val="001D30AF"/>
    <w:rsid w:val="001D4DFC"/>
    <w:rsid w:val="001F10DE"/>
    <w:rsid w:val="002158C3"/>
    <w:rsid w:val="00226B8B"/>
    <w:rsid w:val="00243A38"/>
    <w:rsid w:val="00255C86"/>
    <w:rsid w:val="00256E3D"/>
    <w:rsid w:val="00273F7B"/>
    <w:rsid w:val="00283464"/>
    <w:rsid w:val="002C0E16"/>
    <w:rsid w:val="0030010C"/>
    <w:rsid w:val="00302532"/>
    <w:rsid w:val="00345EC6"/>
    <w:rsid w:val="003473CA"/>
    <w:rsid w:val="00360826"/>
    <w:rsid w:val="00382845"/>
    <w:rsid w:val="00387453"/>
    <w:rsid w:val="00397942"/>
    <w:rsid w:val="003A4CDE"/>
    <w:rsid w:val="003A6416"/>
    <w:rsid w:val="003C04E0"/>
    <w:rsid w:val="003D0A71"/>
    <w:rsid w:val="00412597"/>
    <w:rsid w:val="004142D0"/>
    <w:rsid w:val="00432AA4"/>
    <w:rsid w:val="004350F4"/>
    <w:rsid w:val="00437C71"/>
    <w:rsid w:val="0045323F"/>
    <w:rsid w:val="00461B6B"/>
    <w:rsid w:val="00462978"/>
    <w:rsid w:val="00484467"/>
    <w:rsid w:val="004C2512"/>
    <w:rsid w:val="004F4D8A"/>
    <w:rsid w:val="00504F86"/>
    <w:rsid w:val="00506122"/>
    <w:rsid w:val="00511CB8"/>
    <w:rsid w:val="0052189D"/>
    <w:rsid w:val="00524D22"/>
    <w:rsid w:val="00542379"/>
    <w:rsid w:val="005503A7"/>
    <w:rsid w:val="00582657"/>
    <w:rsid w:val="0058580B"/>
    <w:rsid w:val="005900A7"/>
    <w:rsid w:val="005C6C83"/>
    <w:rsid w:val="005E2BC8"/>
    <w:rsid w:val="005F4A4A"/>
    <w:rsid w:val="0061619D"/>
    <w:rsid w:val="0063550B"/>
    <w:rsid w:val="0063731E"/>
    <w:rsid w:val="00637C7B"/>
    <w:rsid w:val="00642990"/>
    <w:rsid w:val="006440C7"/>
    <w:rsid w:val="00645060"/>
    <w:rsid w:val="00645567"/>
    <w:rsid w:val="006556AD"/>
    <w:rsid w:val="006665A1"/>
    <w:rsid w:val="00677451"/>
    <w:rsid w:val="00694B30"/>
    <w:rsid w:val="00695DB3"/>
    <w:rsid w:val="006A3F21"/>
    <w:rsid w:val="006D4D40"/>
    <w:rsid w:val="006E02B3"/>
    <w:rsid w:val="006F0791"/>
    <w:rsid w:val="006F41B7"/>
    <w:rsid w:val="006F63B7"/>
    <w:rsid w:val="00702046"/>
    <w:rsid w:val="007047EF"/>
    <w:rsid w:val="00705846"/>
    <w:rsid w:val="007245F5"/>
    <w:rsid w:val="00780093"/>
    <w:rsid w:val="007863B8"/>
    <w:rsid w:val="007A3CA8"/>
    <w:rsid w:val="007A759C"/>
    <w:rsid w:val="007B02D6"/>
    <w:rsid w:val="007B1D7D"/>
    <w:rsid w:val="007B52D3"/>
    <w:rsid w:val="007B6071"/>
    <w:rsid w:val="007C100D"/>
    <w:rsid w:val="007E268A"/>
    <w:rsid w:val="007F33E2"/>
    <w:rsid w:val="007F3B82"/>
    <w:rsid w:val="00802FA1"/>
    <w:rsid w:val="00805910"/>
    <w:rsid w:val="00822A1D"/>
    <w:rsid w:val="00822A54"/>
    <w:rsid w:val="00823188"/>
    <w:rsid w:val="00830D31"/>
    <w:rsid w:val="0083137C"/>
    <w:rsid w:val="00860E99"/>
    <w:rsid w:val="00867C18"/>
    <w:rsid w:val="00872CB8"/>
    <w:rsid w:val="00882952"/>
    <w:rsid w:val="00895BCD"/>
    <w:rsid w:val="008A5535"/>
    <w:rsid w:val="008C7F62"/>
    <w:rsid w:val="008D0CDF"/>
    <w:rsid w:val="008F27B2"/>
    <w:rsid w:val="0091722F"/>
    <w:rsid w:val="00923B03"/>
    <w:rsid w:val="009327F1"/>
    <w:rsid w:val="00951F0D"/>
    <w:rsid w:val="00952808"/>
    <w:rsid w:val="0098458F"/>
    <w:rsid w:val="00985E5D"/>
    <w:rsid w:val="00996D20"/>
    <w:rsid w:val="00997034"/>
    <w:rsid w:val="009A52DF"/>
    <w:rsid w:val="009A5FE1"/>
    <w:rsid w:val="009A6C7D"/>
    <w:rsid w:val="009E1A11"/>
    <w:rsid w:val="009E4C88"/>
    <w:rsid w:val="009F7068"/>
    <w:rsid w:val="00A000CB"/>
    <w:rsid w:val="00A0059C"/>
    <w:rsid w:val="00A07583"/>
    <w:rsid w:val="00A14F88"/>
    <w:rsid w:val="00A2406A"/>
    <w:rsid w:val="00A27A5D"/>
    <w:rsid w:val="00A54173"/>
    <w:rsid w:val="00A72DC2"/>
    <w:rsid w:val="00A76F26"/>
    <w:rsid w:val="00A80AFF"/>
    <w:rsid w:val="00AB04C6"/>
    <w:rsid w:val="00AF3563"/>
    <w:rsid w:val="00AF4616"/>
    <w:rsid w:val="00B01B48"/>
    <w:rsid w:val="00B03B53"/>
    <w:rsid w:val="00B3096A"/>
    <w:rsid w:val="00B3102F"/>
    <w:rsid w:val="00B32D92"/>
    <w:rsid w:val="00B552D7"/>
    <w:rsid w:val="00B57814"/>
    <w:rsid w:val="00B630BF"/>
    <w:rsid w:val="00B761B7"/>
    <w:rsid w:val="00B9299C"/>
    <w:rsid w:val="00BE3157"/>
    <w:rsid w:val="00BF2576"/>
    <w:rsid w:val="00BF5EAB"/>
    <w:rsid w:val="00C32413"/>
    <w:rsid w:val="00C43547"/>
    <w:rsid w:val="00C435AC"/>
    <w:rsid w:val="00C7688E"/>
    <w:rsid w:val="00C86F6C"/>
    <w:rsid w:val="00CB1980"/>
    <w:rsid w:val="00CC13E7"/>
    <w:rsid w:val="00CC799F"/>
    <w:rsid w:val="00D174B8"/>
    <w:rsid w:val="00D17F6A"/>
    <w:rsid w:val="00D21596"/>
    <w:rsid w:val="00D23150"/>
    <w:rsid w:val="00D33298"/>
    <w:rsid w:val="00D35ADF"/>
    <w:rsid w:val="00D610EC"/>
    <w:rsid w:val="00D637BB"/>
    <w:rsid w:val="00D726CE"/>
    <w:rsid w:val="00D84928"/>
    <w:rsid w:val="00D90042"/>
    <w:rsid w:val="00D90984"/>
    <w:rsid w:val="00DC68DE"/>
    <w:rsid w:val="00DE43E3"/>
    <w:rsid w:val="00DE6F24"/>
    <w:rsid w:val="00DF7005"/>
    <w:rsid w:val="00E003B4"/>
    <w:rsid w:val="00E005D9"/>
    <w:rsid w:val="00E036F1"/>
    <w:rsid w:val="00E07500"/>
    <w:rsid w:val="00E43F94"/>
    <w:rsid w:val="00E91281"/>
    <w:rsid w:val="00E91C70"/>
    <w:rsid w:val="00E95497"/>
    <w:rsid w:val="00EA3232"/>
    <w:rsid w:val="00EA3336"/>
    <w:rsid w:val="00EB2AD0"/>
    <w:rsid w:val="00ED1BD0"/>
    <w:rsid w:val="00F00B69"/>
    <w:rsid w:val="00F202C8"/>
    <w:rsid w:val="00F31224"/>
    <w:rsid w:val="00F33779"/>
    <w:rsid w:val="00F40673"/>
    <w:rsid w:val="00F40FC4"/>
    <w:rsid w:val="00F74CBF"/>
    <w:rsid w:val="00F842D2"/>
    <w:rsid w:val="00FA6331"/>
    <w:rsid w:val="00FB658D"/>
    <w:rsid w:val="00FB7C99"/>
    <w:rsid w:val="00FC409F"/>
    <w:rsid w:val="00FF36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FAC65"/>
  <w15:docId w15:val="{5AFB1380-DC61-45CA-A416-AE64038C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5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3547"/>
    <w:pPr>
      <w:keepNext/>
      <w:keepLines/>
      <w:spacing w:before="480" w:line="276" w:lineRule="auto"/>
      <w:outlineLvl w:val="0"/>
    </w:pPr>
    <w:rPr>
      <w:rFonts w:ascii="Cambria" w:hAnsi="Cambria" w:cs="Cambria"/>
      <w:b/>
      <w:bCs/>
      <w:color w:val="365F91"/>
      <w:sz w:val="28"/>
      <w:szCs w:val="28"/>
      <w:lang w:val="id-I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43547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5C8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60E9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60E99"/>
  </w:style>
  <w:style w:type="paragraph" w:styleId="Footer">
    <w:name w:val="footer"/>
    <w:basedOn w:val="Normal"/>
    <w:link w:val="FooterChar"/>
    <w:uiPriority w:val="99"/>
    <w:semiHidden/>
    <w:unhideWhenUsed/>
    <w:rsid w:val="00860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60E99"/>
  </w:style>
  <w:style w:type="paragraph" w:styleId="BalloonText">
    <w:name w:val="Balloon Text"/>
    <w:basedOn w:val="Normal"/>
    <w:link w:val="BalloonTextChar"/>
    <w:uiPriority w:val="99"/>
    <w:semiHidden/>
    <w:unhideWhenUsed/>
    <w:rsid w:val="00860E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E9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9"/>
    <w:rsid w:val="00C43547"/>
    <w:rPr>
      <w:rFonts w:ascii="Cambria" w:eastAsia="Times New Roman" w:hAnsi="Cambria" w:cs="Cambria"/>
      <w:b/>
      <w:bCs/>
      <w:color w:val="365F91"/>
      <w:sz w:val="28"/>
      <w:szCs w:val="28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rsid w:val="00C43547"/>
    <w:rPr>
      <w:rFonts w:ascii="Calibri" w:eastAsia="Times New Roman" w:hAnsi="Calibri" w:cs="Times New Roman"/>
      <w:b/>
      <w:bCs/>
    </w:rPr>
  </w:style>
  <w:style w:type="paragraph" w:styleId="NormalWeb">
    <w:name w:val="Normal (Web)"/>
    <w:basedOn w:val="Normal"/>
    <w:uiPriority w:val="99"/>
    <w:unhideWhenUsed/>
    <w:rsid w:val="00C43547"/>
    <w:pPr>
      <w:spacing w:before="100" w:beforeAutospacing="1" w:after="100" w:afterAutospacing="1"/>
    </w:pPr>
    <w:rPr>
      <w:color w:val="000000"/>
    </w:rPr>
  </w:style>
  <w:style w:type="paragraph" w:styleId="NoSpacing">
    <w:name w:val="No Spacing"/>
    <w:uiPriority w:val="1"/>
    <w:qFormat/>
    <w:rsid w:val="0058580B"/>
    <w:pPr>
      <w:spacing w:after="0" w:line="240" w:lineRule="auto"/>
    </w:pPr>
    <w:rPr>
      <w:lang w:val="id-ID"/>
    </w:rPr>
  </w:style>
  <w:style w:type="character" w:styleId="Emphasis">
    <w:name w:val="Emphasis"/>
    <w:basedOn w:val="DefaultParagraphFont"/>
    <w:uiPriority w:val="20"/>
    <w:qFormat/>
    <w:rsid w:val="0058580B"/>
    <w:rPr>
      <w:i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02B3"/>
    <w:pPr>
      <w:spacing w:after="160"/>
    </w:pPr>
    <w:rPr>
      <w:rFonts w:ascii="Calibri" w:hAnsi="Calibri"/>
      <w:lang w:val="id-ID" w:eastAsia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02B3"/>
    <w:rPr>
      <w:rFonts w:ascii="Calibri" w:eastAsia="Times New Roman" w:hAnsi="Calibri" w:cs="Times New Roman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2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FA0288-52DF-4AC0-860D-CAC0A6AB2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uCom</dc:creator>
  <cp:lastModifiedBy>michellepattiasina974@yahoo.co.id</cp:lastModifiedBy>
  <cp:revision>4</cp:revision>
  <cp:lastPrinted>2015-02-18T07:36:00Z</cp:lastPrinted>
  <dcterms:created xsi:type="dcterms:W3CDTF">2018-08-27T03:34:00Z</dcterms:created>
  <dcterms:modified xsi:type="dcterms:W3CDTF">2018-08-27T19:48:00Z</dcterms:modified>
</cp:coreProperties>
</file>